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64462F" w14:textId="594F1068" w:rsidR="007A6C5D" w:rsidRPr="00A374D1" w:rsidRDefault="00720F83" w:rsidP="00720F83">
      <w:pPr>
        <w:spacing w:after="240"/>
        <w:ind w:left="5"/>
        <w:jc w:val="center"/>
        <w:rPr>
          <w:rFonts w:ascii="Times New Roman"/>
          <w:b/>
          <w:spacing w:val="-4"/>
          <w:sz w:val="21"/>
        </w:rPr>
      </w:pPr>
      <w:r w:rsidRPr="00720F83">
        <w:rPr>
          <w:rFonts w:ascii="Times New Roman"/>
          <w:b/>
          <w:spacing w:val="-4"/>
          <w:sz w:val="21"/>
          <w:u w:val="single"/>
        </w:rPr>
        <w:t>CURRICULUM VITAE</w:t>
      </w:r>
      <w:r>
        <w:rPr>
          <w:spacing w:val="-7"/>
          <w:u w:val="thick" w:color="000000"/>
        </w:rPr>
        <w:br/>
      </w:r>
      <w:r w:rsidRPr="00A374D1">
        <w:rPr>
          <w:rFonts w:ascii="Times New Roman"/>
          <w:b/>
          <w:spacing w:val="-4"/>
          <w:sz w:val="21"/>
        </w:rPr>
        <w:t>(Maximum</w:t>
      </w:r>
      <w:r w:rsidRPr="00A374D1">
        <w:rPr>
          <w:rFonts w:ascii="Times New Roman"/>
          <w:b/>
          <w:spacing w:val="-13"/>
          <w:sz w:val="21"/>
        </w:rPr>
        <w:t xml:space="preserve"> </w:t>
      </w:r>
      <w:r w:rsidRPr="00A374D1">
        <w:rPr>
          <w:rFonts w:ascii="Times New Roman"/>
          <w:b/>
          <w:spacing w:val="-8"/>
          <w:sz w:val="21"/>
        </w:rPr>
        <w:t>Four</w:t>
      </w:r>
      <w:r w:rsidRPr="00A374D1">
        <w:rPr>
          <w:rFonts w:ascii="Times New Roman"/>
          <w:b/>
          <w:spacing w:val="-7"/>
          <w:sz w:val="21"/>
        </w:rPr>
        <w:t xml:space="preserve"> </w:t>
      </w:r>
      <w:r w:rsidRPr="00A374D1">
        <w:rPr>
          <w:rFonts w:ascii="Times New Roman"/>
          <w:b/>
          <w:spacing w:val="-4"/>
          <w:sz w:val="21"/>
        </w:rPr>
        <w:t>Pages)</w:t>
      </w:r>
    </w:p>
    <w:p w14:paraId="522423C8" w14:textId="76AFF673" w:rsidR="00DD4168" w:rsidRPr="008D16B3" w:rsidRDefault="00DD4168" w:rsidP="00DD4168">
      <w:pPr>
        <w:spacing w:after="240"/>
        <w:ind w:left="5"/>
        <w:jc w:val="both"/>
        <w:rPr>
          <w:rFonts w:ascii="Times New Roman"/>
          <w:spacing w:val="-4"/>
          <w:sz w:val="21"/>
        </w:rPr>
      </w:pPr>
      <w:r w:rsidRPr="008D16B3">
        <w:rPr>
          <w:rFonts w:ascii="Times New Roman"/>
          <w:spacing w:val="-4"/>
          <w:sz w:val="21"/>
        </w:rPr>
        <w:t>All information provided in th</w:t>
      </w:r>
      <w:r w:rsidR="001B3C9D" w:rsidRPr="008D16B3">
        <w:rPr>
          <w:rFonts w:ascii="Times New Roman"/>
          <w:spacing w:val="-4"/>
          <w:sz w:val="21"/>
        </w:rPr>
        <w:t>is</w:t>
      </w:r>
      <w:r w:rsidRPr="008D16B3">
        <w:rPr>
          <w:rFonts w:ascii="Times New Roman"/>
          <w:spacing w:val="-4"/>
          <w:sz w:val="21"/>
        </w:rPr>
        <w:t xml:space="preserve"> form will be used for processing the </w:t>
      </w:r>
      <w:r w:rsidR="001C3EC4">
        <w:rPr>
          <w:rFonts w:ascii="Times New Roman"/>
          <w:spacing w:val="-4"/>
          <w:sz w:val="21"/>
        </w:rPr>
        <w:t>B</w:t>
      </w:r>
      <w:r w:rsidR="00F0345B">
        <w:rPr>
          <w:rFonts w:ascii="Times New Roman"/>
          <w:spacing w:val="-4"/>
          <w:sz w:val="21"/>
        </w:rPr>
        <w:t xml:space="preserve">ridge </w:t>
      </w:r>
      <w:r w:rsidR="001C3EC4">
        <w:rPr>
          <w:rFonts w:ascii="Times New Roman"/>
          <w:spacing w:val="-4"/>
          <w:sz w:val="21"/>
        </w:rPr>
        <w:t>G</w:t>
      </w:r>
      <w:r w:rsidR="00F0345B">
        <w:rPr>
          <w:rFonts w:ascii="Times New Roman"/>
          <w:spacing w:val="-4"/>
          <w:sz w:val="21"/>
        </w:rPr>
        <w:t xml:space="preserve">ap </w:t>
      </w:r>
      <w:r w:rsidR="001C3EC4">
        <w:rPr>
          <w:rFonts w:ascii="Times New Roman"/>
          <w:spacing w:val="-4"/>
          <w:sz w:val="21"/>
        </w:rPr>
        <w:t>F</w:t>
      </w:r>
      <w:r w:rsidR="00F0345B">
        <w:rPr>
          <w:rFonts w:ascii="Times New Roman"/>
          <w:spacing w:val="-4"/>
          <w:sz w:val="21"/>
        </w:rPr>
        <w:t>und</w:t>
      </w:r>
      <w:r w:rsidR="001C3EC4">
        <w:rPr>
          <w:rFonts w:ascii="Times New Roman"/>
          <w:spacing w:val="-4"/>
          <w:sz w:val="21"/>
        </w:rPr>
        <w:t xml:space="preserve"> </w:t>
      </w:r>
      <w:r w:rsidRPr="008D16B3">
        <w:rPr>
          <w:rFonts w:ascii="Times New Roman"/>
          <w:spacing w:val="-4"/>
          <w:sz w:val="21"/>
        </w:rPr>
        <w:t>application and related purposes</w:t>
      </w:r>
      <w:r w:rsidR="001C3EC4">
        <w:rPr>
          <w:rFonts w:ascii="Times New Roman"/>
          <w:spacing w:val="-4"/>
          <w:sz w:val="21"/>
        </w:rPr>
        <w:t xml:space="preserve"> by the Office of Knowledge Transfer (OKT)</w:t>
      </w:r>
      <w:r w:rsidRPr="008D16B3">
        <w:rPr>
          <w:rFonts w:ascii="Times New Roman"/>
          <w:spacing w:val="-4"/>
          <w:sz w:val="21"/>
        </w:rPr>
        <w:t xml:space="preserve">.  </w:t>
      </w:r>
      <w:r w:rsidR="001C3EC4" w:rsidRPr="001C3EC4">
        <w:rPr>
          <w:rFonts w:ascii="Times New Roman"/>
          <w:spacing w:val="-4"/>
          <w:sz w:val="21"/>
        </w:rPr>
        <w:t xml:space="preserve">It may be disclosed to relevant HKUST entities, government bodies, or third parties for assessment, funding decisions, or as required by law. </w:t>
      </w:r>
      <w:r w:rsidR="00C66A9F" w:rsidRPr="001C3EC4">
        <w:rPr>
          <w:rFonts w:ascii="Times New Roman"/>
          <w:spacing w:val="-4"/>
          <w:sz w:val="21"/>
        </w:rPr>
        <w:t>The submission</w:t>
      </w:r>
      <w:r w:rsidR="001C3EC4" w:rsidRPr="001C3EC4">
        <w:rPr>
          <w:rFonts w:ascii="Times New Roman"/>
          <w:spacing w:val="-4"/>
          <w:sz w:val="21"/>
        </w:rPr>
        <w:t xml:space="preserve"> signifies consent from the </w:t>
      </w:r>
      <w:r w:rsidR="001C3EC4">
        <w:rPr>
          <w:rFonts w:ascii="Times New Roman"/>
          <w:spacing w:val="-4"/>
          <w:sz w:val="21"/>
        </w:rPr>
        <w:t xml:space="preserve">project team member concerned </w:t>
      </w:r>
      <w:r w:rsidR="001C3EC4" w:rsidRPr="001C3EC4">
        <w:rPr>
          <w:rFonts w:ascii="Times New Roman"/>
          <w:spacing w:val="-4"/>
          <w:sz w:val="21"/>
        </w:rPr>
        <w:t xml:space="preserve">and endorsing unit to such disclosure. </w:t>
      </w:r>
    </w:p>
    <w:p w14:paraId="0120F46E" w14:textId="36731D24" w:rsidR="00215D2D" w:rsidRPr="00215D2D" w:rsidRDefault="00215D2D" w:rsidP="00215D2D">
      <w:pPr>
        <w:spacing w:after="120"/>
        <w:ind w:left="5"/>
        <w:rPr>
          <w:rFonts w:ascii="Times New Roman" w:eastAsia="Times New Roman" w:hAnsi="Times New Roman" w:cs="Times New Roman"/>
          <w:b/>
          <w:bCs/>
          <w:sz w:val="21"/>
          <w:szCs w:val="21"/>
        </w:rPr>
      </w:pPr>
      <w:r w:rsidRPr="00215D2D">
        <w:rPr>
          <w:rFonts w:ascii="Times New Roman" w:hAnsi="Times New Roman" w:cs="Times New Roman"/>
          <w:b/>
          <w:bCs/>
          <w:spacing w:val="-3"/>
          <w:sz w:val="21"/>
          <w:szCs w:val="21"/>
        </w:rPr>
        <w:t>Personal</w:t>
      </w:r>
      <w:r w:rsidRPr="00215D2D">
        <w:rPr>
          <w:rFonts w:ascii="Times New Roman" w:hAnsi="Times New Roman" w:cs="Times New Roman"/>
          <w:b/>
          <w:bCs/>
          <w:spacing w:val="-8"/>
          <w:sz w:val="21"/>
          <w:szCs w:val="21"/>
        </w:rPr>
        <w:t xml:space="preserve"> </w:t>
      </w:r>
      <w:r w:rsidRPr="00215D2D">
        <w:rPr>
          <w:rFonts w:ascii="Times New Roman" w:hAnsi="Times New Roman" w:cs="Times New Roman"/>
          <w:b/>
          <w:bCs/>
          <w:spacing w:val="-4"/>
          <w:sz w:val="21"/>
          <w:szCs w:val="21"/>
        </w:rPr>
        <w:t>Particulars</w:t>
      </w:r>
      <w:r w:rsidR="008E1821">
        <w:rPr>
          <w:rFonts w:ascii="Times New Roman" w:hAnsi="Times New Roman" w:cs="Times New Roman"/>
          <w:b/>
          <w:bCs/>
          <w:spacing w:val="-4"/>
          <w:sz w:val="21"/>
          <w:szCs w:val="21"/>
        </w:rPr>
        <w:t xml:space="preserve"> (</w:t>
      </w:r>
      <w:r w:rsidR="008E1821" w:rsidRPr="008E1821">
        <w:rPr>
          <w:rFonts w:ascii="Times New Roman" w:hAnsi="Times New Roman" w:cs="Times New Roman"/>
          <w:b/>
          <w:bCs/>
          <w:i/>
          <w:iCs/>
          <w:spacing w:val="-4"/>
          <w:sz w:val="21"/>
          <w:szCs w:val="21"/>
        </w:rPr>
        <w:t>Must align with the application form</w:t>
      </w:r>
      <w:r w:rsidR="008E1821">
        <w:rPr>
          <w:rFonts w:ascii="Times New Roman" w:hAnsi="Times New Roman" w:cs="Times New Roman"/>
          <w:b/>
          <w:bCs/>
          <w:spacing w:val="-4"/>
          <w:sz w:val="21"/>
          <w:szCs w:val="21"/>
        </w:rPr>
        <w:t>)</w:t>
      </w:r>
    </w:p>
    <w:tbl>
      <w:tblPr>
        <w:tblStyle w:val="TableNormal1"/>
        <w:tblW w:w="9000" w:type="dxa"/>
        <w:tblLayout w:type="fixed"/>
        <w:tblLook w:val="01E0" w:firstRow="1" w:lastRow="1" w:firstColumn="1" w:lastColumn="1" w:noHBand="0" w:noVBand="0"/>
      </w:tblPr>
      <w:tblGrid>
        <w:gridCol w:w="3672"/>
        <w:gridCol w:w="288"/>
        <w:gridCol w:w="5040"/>
      </w:tblGrid>
      <w:tr w:rsidR="00CD17BA" w14:paraId="77A07A1C" w14:textId="77777777" w:rsidTr="00215D2D"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7B018A" w14:textId="77777777" w:rsidR="00CD17BA" w:rsidRDefault="00F20C79" w:rsidP="00215D2D">
            <w:pPr>
              <w:pStyle w:val="TableParagraph"/>
              <w:spacing w:before="120" w:after="120"/>
              <w:ind w:left="144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/>
                <w:spacing w:val="-3"/>
                <w:sz w:val="21"/>
              </w:rPr>
              <w:t>Name</w:t>
            </w:r>
            <w:r>
              <w:rPr>
                <w:rFonts w:ascii="Times New Roman"/>
                <w:spacing w:val="-5"/>
                <w:sz w:val="21"/>
              </w:rPr>
              <w:t xml:space="preserve"> </w:t>
            </w:r>
            <w:r>
              <w:rPr>
                <w:rFonts w:ascii="Times New Roman"/>
                <w:spacing w:val="-3"/>
                <w:sz w:val="21"/>
              </w:rPr>
              <w:t>in</w:t>
            </w:r>
            <w:r>
              <w:rPr>
                <w:rFonts w:ascii="Times New Roman"/>
                <w:spacing w:val="-7"/>
                <w:sz w:val="21"/>
              </w:rPr>
              <w:t xml:space="preserve"> </w:t>
            </w:r>
            <w:r>
              <w:rPr>
                <w:rFonts w:ascii="Times New Roman"/>
                <w:spacing w:val="-4"/>
                <w:sz w:val="21"/>
              </w:rPr>
              <w:t>English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7AB3FD" w14:textId="77777777" w:rsidR="00CD17BA" w:rsidRDefault="00F20C79" w:rsidP="00215D2D">
            <w:pPr>
              <w:pStyle w:val="TableParagraph"/>
              <w:spacing w:before="120" w:after="120"/>
              <w:jc w:val="center"/>
              <w:rPr>
                <w:rFonts w:ascii="Garamond" w:eastAsia="Garamond" w:hAnsi="Garamond" w:cs="Garamond"/>
                <w:sz w:val="21"/>
                <w:szCs w:val="21"/>
              </w:rPr>
            </w:pPr>
            <w:r>
              <w:rPr>
                <w:rFonts w:ascii="Garamond"/>
                <w:sz w:val="21"/>
              </w:rPr>
              <w:t>:</w:t>
            </w:r>
          </w:p>
        </w:tc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040E2C" w14:textId="77777777" w:rsidR="00CD17BA" w:rsidRDefault="00F20C79" w:rsidP="00720F83">
            <w:pPr>
              <w:pStyle w:val="TableParagraph"/>
              <w:spacing w:before="120" w:after="120"/>
              <w:jc w:val="both"/>
              <w:rPr>
                <w:rFonts w:ascii="Garamond" w:eastAsia="Garamond" w:hAnsi="Garamond" w:cs="Garamond"/>
                <w:sz w:val="21"/>
                <w:szCs w:val="21"/>
              </w:rPr>
            </w:pPr>
            <w:r w:rsidRPr="00720F83">
              <w:rPr>
                <w:rFonts w:ascii="Times New Roman"/>
                <w:spacing w:val="-3"/>
                <w:sz w:val="21"/>
              </w:rPr>
              <w:t>[Title] [First name here] [Last name here]</w:t>
            </w:r>
          </w:p>
        </w:tc>
      </w:tr>
      <w:tr w:rsidR="00CD17BA" w14:paraId="3E358C53" w14:textId="77777777" w:rsidTr="00215D2D"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7972FD" w14:textId="77777777" w:rsidR="00CD17BA" w:rsidRDefault="00F20C79" w:rsidP="00215D2D">
            <w:pPr>
              <w:pStyle w:val="TableParagraph"/>
              <w:spacing w:before="120" w:after="120"/>
              <w:ind w:left="144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/>
                <w:spacing w:val="-3"/>
                <w:sz w:val="21"/>
              </w:rPr>
              <w:t>Name</w:t>
            </w:r>
            <w:r>
              <w:rPr>
                <w:rFonts w:ascii="Times New Roman"/>
                <w:spacing w:val="-5"/>
                <w:sz w:val="21"/>
              </w:rPr>
              <w:t xml:space="preserve"> </w:t>
            </w:r>
            <w:r>
              <w:rPr>
                <w:rFonts w:ascii="Times New Roman"/>
                <w:spacing w:val="-3"/>
                <w:sz w:val="21"/>
              </w:rPr>
              <w:t>in</w:t>
            </w:r>
            <w:r>
              <w:rPr>
                <w:rFonts w:ascii="Times New Roman"/>
                <w:spacing w:val="-7"/>
                <w:sz w:val="21"/>
              </w:rPr>
              <w:t xml:space="preserve"> </w:t>
            </w:r>
            <w:r>
              <w:rPr>
                <w:rFonts w:ascii="Times New Roman"/>
                <w:spacing w:val="-4"/>
                <w:sz w:val="21"/>
              </w:rPr>
              <w:t>Chinese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3D46A0" w14:textId="77777777" w:rsidR="00CD17BA" w:rsidRDefault="00F20C79" w:rsidP="00215D2D">
            <w:pPr>
              <w:pStyle w:val="TableParagraph"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/>
                <w:sz w:val="21"/>
              </w:rPr>
              <w:t>:</w:t>
            </w:r>
          </w:p>
        </w:tc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CB457D" w14:textId="77777777" w:rsidR="00CD17BA" w:rsidRDefault="00CD17BA" w:rsidP="00720F83">
            <w:pPr>
              <w:pStyle w:val="TableParagraph"/>
              <w:spacing w:before="120" w:after="120"/>
              <w:jc w:val="both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CD17BA" w14:paraId="72A1B346" w14:textId="77777777" w:rsidTr="00215D2D">
        <w:tc>
          <w:tcPr>
            <w:tcW w:w="3672" w:type="dxa"/>
            <w:tcBorders>
              <w:top w:val="nil"/>
              <w:left w:val="nil"/>
              <w:right w:val="nil"/>
            </w:tcBorders>
            <w:vAlign w:val="bottom"/>
          </w:tcPr>
          <w:p w14:paraId="7735076A" w14:textId="77777777" w:rsidR="00CD17BA" w:rsidRDefault="00F20C79" w:rsidP="00215D2D">
            <w:pPr>
              <w:pStyle w:val="TableParagraph"/>
              <w:spacing w:before="120" w:after="120"/>
              <w:ind w:left="144"/>
              <w:rPr>
                <w:rFonts w:ascii="Times New Roman"/>
                <w:spacing w:val="-4"/>
                <w:sz w:val="21"/>
              </w:rPr>
            </w:pPr>
            <w:r>
              <w:rPr>
                <w:rFonts w:ascii="Times New Roman"/>
                <w:spacing w:val="-4"/>
                <w:sz w:val="21"/>
              </w:rPr>
              <w:t>Position</w:t>
            </w:r>
          </w:p>
          <w:p w14:paraId="275523AC" w14:textId="6B882C37" w:rsidR="00450F9A" w:rsidRPr="00995A11" w:rsidRDefault="00450F9A" w:rsidP="00215D2D">
            <w:pPr>
              <w:pStyle w:val="TableParagraph"/>
              <w:spacing w:before="120" w:after="120"/>
              <w:ind w:left="144"/>
              <w:rPr>
                <w:rFonts w:ascii="Times New Roman" w:eastAsia="Times New Roman" w:hAnsi="Times New Roman" w:cs="Times New Roman"/>
                <w:i/>
                <w:iCs/>
                <w:sz w:val="21"/>
                <w:szCs w:val="21"/>
              </w:rPr>
            </w:pPr>
            <w:r w:rsidRPr="00995A11">
              <w:rPr>
                <w:rFonts w:ascii="Times New Roman"/>
                <w:i/>
                <w:iCs/>
                <w:spacing w:val="-4"/>
                <w:sz w:val="21"/>
              </w:rPr>
              <w:t xml:space="preserve">(If </w:t>
            </w:r>
            <w:r w:rsidR="00115BFC" w:rsidRPr="00995A11">
              <w:rPr>
                <w:rFonts w:ascii="Times New Roman"/>
                <w:i/>
                <w:iCs/>
                <w:spacing w:val="-4"/>
                <w:sz w:val="21"/>
              </w:rPr>
              <w:t>you are a student, please also specify whether you are a UG/MPhil/PhD student</w:t>
            </w:r>
            <w:r w:rsidR="00F450B9" w:rsidRPr="00995A11">
              <w:rPr>
                <w:rFonts w:ascii="Times New Roman"/>
                <w:i/>
                <w:iCs/>
                <w:spacing w:val="-4"/>
                <w:sz w:val="21"/>
              </w:rPr>
              <w:t xml:space="preserve"> and the year of study)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4636F5" w14:textId="77777777" w:rsidR="00CD17BA" w:rsidRDefault="00F20C79" w:rsidP="00215D2D">
            <w:pPr>
              <w:pStyle w:val="TableParagraph"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/>
                <w:sz w:val="21"/>
              </w:rPr>
              <w:t>:</w:t>
            </w:r>
          </w:p>
        </w:tc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B714B2" w14:textId="77777777" w:rsidR="00CD17BA" w:rsidRDefault="00CD17BA" w:rsidP="00720F83">
            <w:pPr>
              <w:pStyle w:val="TableParagraph"/>
              <w:spacing w:before="120" w:after="120"/>
              <w:jc w:val="both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215D2D" w14:paraId="0EB63FB9" w14:textId="77777777" w:rsidTr="00215D2D">
        <w:trPr>
          <w:trHeight w:hRule="exact" w:val="288"/>
        </w:trPr>
        <w:tc>
          <w:tcPr>
            <w:tcW w:w="3672" w:type="dxa"/>
            <w:vAlign w:val="bottom"/>
          </w:tcPr>
          <w:p w14:paraId="78A958DD" w14:textId="77777777" w:rsidR="00215D2D" w:rsidRDefault="00215D2D" w:rsidP="00215D2D">
            <w:pPr>
              <w:pStyle w:val="TableParagraph"/>
              <w:spacing w:before="120" w:after="120"/>
              <w:ind w:left="144"/>
              <w:jc w:val="both"/>
              <w:rPr>
                <w:rFonts w:ascii="Times New Roman"/>
                <w:spacing w:val="-5"/>
                <w:sz w:val="21"/>
              </w:rPr>
            </w:pP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C2FC91" w14:textId="77777777" w:rsidR="00215D2D" w:rsidRDefault="00215D2D" w:rsidP="00215D2D">
            <w:pPr>
              <w:pStyle w:val="TableParagraph"/>
              <w:spacing w:before="120" w:after="120"/>
              <w:jc w:val="center"/>
              <w:rPr>
                <w:rFonts w:ascii="Times New Roman"/>
                <w:sz w:val="21"/>
              </w:rPr>
            </w:pPr>
          </w:p>
        </w:tc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5FF7E8" w14:textId="77777777" w:rsidR="00215D2D" w:rsidRPr="00DD03DD" w:rsidRDefault="00215D2D" w:rsidP="00215D2D">
            <w:pPr>
              <w:pStyle w:val="TableParagraph"/>
              <w:spacing w:before="120" w:after="120"/>
              <w:jc w:val="both"/>
              <w:rPr>
                <w:rFonts w:ascii="Times New Roman" w:hAnsi="Times New Roman" w:cs="Times New Roman"/>
                <w:sz w:val="21"/>
                <w:szCs w:val="21"/>
                <w:lang w:eastAsia="zh-TW"/>
              </w:rPr>
            </w:pPr>
          </w:p>
        </w:tc>
      </w:tr>
      <w:tr w:rsidR="00CD17BA" w14:paraId="70BFBC9F" w14:textId="77777777" w:rsidTr="00215D2D">
        <w:tc>
          <w:tcPr>
            <w:tcW w:w="3672" w:type="dxa"/>
            <w:vAlign w:val="bottom"/>
          </w:tcPr>
          <w:p w14:paraId="406770A0" w14:textId="15BB2425" w:rsidR="00CD17BA" w:rsidRDefault="00C86628" w:rsidP="00215D2D">
            <w:pPr>
              <w:pStyle w:val="TableParagraph"/>
              <w:spacing w:before="120" w:after="120"/>
              <w:ind w:left="144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/>
                <w:spacing w:val="-5"/>
                <w:sz w:val="21"/>
              </w:rPr>
              <w:t xml:space="preserve">Affiliation with </w:t>
            </w:r>
            <w:r w:rsidR="00D8729F">
              <w:rPr>
                <w:rFonts w:ascii="Times New Roman"/>
                <w:spacing w:val="-5"/>
                <w:sz w:val="21"/>
              </w:rPr>
              <w:t>HKUST(CWB)</w:t>
            </w:r>
            <w:r w:rsidR="004C0243">
              <w:rPr>
                <w:rStyle w:val="FootnoteReference"/>
                <w:rFonts w:ascii="Times New Roman"/>
                <w:spacing w:val="-5"/>
                <w:sz w:val="21"/>
              </w:rPr>
              <w:footnoteReference w:id="1"/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588F0D" w14:textId="77777777" w:rsidR="00CD17BA" w:rsidRDefault="00F20C79" w:rsidP="00215D2D">
            <w:pPr>
              <w:pStyle w:val="TableParagraph"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/>
                <w:sz w:val="21"/>
              </w:rPr>
              <w:t>:</w:t>
            </w:r>
          </w:p>
        </w:tc>
        <w:sdt>
          <w:sdtPr>
            <w:rPr>
              <w:rFonts w:eastAsia="DFKai-SB"/>
              <w:lang w:val="en-GB"/>
            </w:rPr>
            <w:id w:val="-628853983"/>
            <w:placeholder>
              <w:docPart w:val="D12669EECD8547D4A1A1E7EAB296B92C"/>
            </w:placeholder>
            <w:showingPlcHdr/>
            <w15:color w:val="FF0000"/>
            <w:dropDownList>
              <w:listItem w:value="Choose an item."/>
              <w:listItem w:displayText="Undergraduate" w:value="Undergraduate"/>
              <w:listItem w:displayText="Postgraduate" w:value="Postgraduate"/>
              <w:listItem w:displayText="Faculty Member" w:value="Faculty Member"/>
              <w:listItem w:displayText="Teaching or research support staff" w:value="Teaching or research support staff"/>
              <w:listItem w:displayText="Research Engineer/Scientist" w:value="Research Engineer/Scientist"/>
              <w:listItem w:displayText="Others, please specify" w:value="Others, please specify"/>
            </w:dropDownList>
          </w:sdtPr>
          <w:sdtContent>
            <w:tc>
              <w:tcPr>
                <w:tcW w:w="5040" w:type="dxa"/>
                <w:tcBorders>
                  <w:top w:val="nil"/>
                  <w:left w:val="nil"/>
                  <w:bottom w:val="nil"/>
                  <w:right w:val="nil"/>
                </w:tcBorders>
                <w:vAlign w:val="bottom"/>
              </w:tcPr>
              <w:p w14:paraId="6F74D942" w14:textId="4B235507" w:rsidR="00CD17BA" w:rsidRPr="00DD03DD" w:rsidRDefault="008D6E05" w:rsidP="00720F83">
                <w:pPr>
                  <w:pStyle w:val="TableParagraph"/>
                  <w:spacing w:before="120" w:after="120"/>
                  <w:jc w:val="both"/>
                  <w:rPr>
                    <w:rFonts w:ascii="Times New Roman" w:hAnsi="Times New Roman" w:cs="Times New Roman"/>
                    <w:sz w:val="21"/>
                    <w:szCs w:val="21"/>
                    <w:lang w:eastAsia="zh-TW"/>
                  </w:rPr>
                </w:pPr>
                <w:r w:rsidRPr="004C4A8A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CD17BA" w14:paraId="7F956C51" w14:textId="77777777" w:rsidTr="00215D2D">
        <w:tc>
          <w:tcPr>
            <w:tcW w:w="3672" w:type="dxa"/>
            <w:tcBorders>
              <w:left w:val="nil"/>
              <w:bottom w:val="nil"/>
              <w:right w:val="nil"/>
            </w:tcBorders>
            <w:vAlign w:val="bottom"/>
          </w:tcPr>
          <w:p w14:paraId="06B42583" w14:textId="7148A70A" w:rsidR="00CD17BA" w:rsidRDefault="00F20C79" w:rsidP="00215D2D">
            <w:pPr>
              <w:pStyle w:val="TableParagraph"/>
              <w:spacing w:before="120" w:after="120"/>
              <w:ind w:left="144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/>
                <w:spacing w:val="-4"/>
                <w:sz w:val="21"/>
              </w:rPr>
              <w:t>Department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0FCEE8" w14:textId="77777777" w:rsidR="00CD17BA" w:rsidRDefault="00F20C79" w:rsidP="00215D2D">
            <w:pPr>
              <w:pStyle w:val="TableParagraph"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/>
                <w:sz w:val="21"/>
              </w:rPr>
              <w:t>:</w:t>
            </w:r>
          </w:p>
        </w:tc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817C97" w14:textId="77777777" w:rsidR="00CD17BA" w:rsidRDefault="00CD17BA" w:rsidP="00720F83">
            <w:pPr>
              <w:pStyle w:val="TableParagraph"/>
              <w:spacing w:before="120" w:after="120"/>
              <w:jc w:val="both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CD17BA" w14:paraId="113D95EB" w14:textId="77777777" w:rsidTr="00215D2D">
        <w:trPr>
          <w:cantSplit/>
          <w:trHeight w:hRule="exact" w:val="288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6959DC" w14:textId="77777777" w:rsidR="00CD17BA" w:rsidRDefault="00CD17BA" w:rsidP="00215D2D">
            <w:pPr>
              <w:pStyle w:val="TableParagraph"/>
              <w:spacing w:before="120" w:after="120"/>
              <w:ind w:left="144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A91F45" w14:textId="77777777" w:rsidR="00CD17BA" w:rsidRDefault="00CD17BA" w:rsidP="00215D2D">
            <w:pPr>
              <w:pStyle w:val="TableParagraph"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216571" w14:textId="77777777" w:rsidR="00CD17BA" w:rsidRDefault="00CD17BA" w:rsidP="00720F83">
            <w:pPr>
              <w:pStyle w:val="TableParagraph"/>
              <w:spacing w:before="120" w:after="120"/>
              <w:jc w:val="both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CD17BA" w14:paraId="3056990D" w14:textId="77777777" w:rsidTr="00215D2D"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AD0136" w14:textId="77777777" w:rsidR="00CD17BA" w:rsidRDefault="00F20C79" w:rsidP="00215D2D">
            <w:pPr>
              <w:pStyle w:val="TableParagraph"/>
              <w:spacing w:before="120" w:after="120"/>
              <w:ind w:left="144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/>
                <w:spacing w:val="-7"/>
                <w:sz w:val="21"/>
              </w:rPr>
              <w:t>Tel</w:t>
            </w:r>
            <w:r>
              <w:rPr>
                <w:rFonts w:ascii="Times New Roman"/>
                <w:spacing w:val="-11"/>
                <w:sz w:val="21"/>
              </w:rPr>
              <w:t xml:space="preserve"> </w:t>
            </w:r>
            <w:r>
              <w:rPr>
                <w:rFonts w:ascii="Times New Roman"/>
                <w:spacing w:val="-1"/>
                <w:sz w:val="21"/>
              </w:rPr>
              <w:t>No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1427DE" w14:textId="77777777" w:rsidR="00CD17BA" w:rsidRDefault="00F20C79" w:rsidP="00215D2D">
            <w:pPr>
              <w:pStyle w:val="TableParagraph"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/>
                <w:sz w:val="21"/>
              </w:rPr>
              <w:t>:</w:t>
            </w:r>
          </w:p>
        </w:tc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4A52C9" w14:textId="77777777" w:rsidR="00CD17BA" w:rsidRDefault="00CD17BA" w:rsidP="00720F83">
            <w:pPr>
              <w:pStyle w:val="TableParagraph"/>
              <w:spacing w:before="120" w:after="120"/>
              <w:jc w:val="both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CD17BA" w14:paraId="767A7868" w14:textId="77777777" w:rsidTr="00215D2D"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3A4BC3" w14:textId="1A69A44F" w:rsidR="00CD17BA" w:rsidRDefault="00324FF3" w:rsidP="00215D2D">
            <w:pPr>
              <w:pStyle w:val="TableParagraph"/>
              <w:spacing w:before="120" w:after="120"/>
              <w:ind w:left="144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/>
                <w:spacing w:val="-4"/>
                <w:sz w:val="21"/>
              </w:rPr>
              <w:t xml:space="preserve">HKUST </w:t>
            </w:r>
            <w:r w:rsidR="00F20C79">
              <w:rPr>
                <w:rFonts w:ascii="Times New Roman"/>
                <w:spacing w:val="-4"/>
                <w:sz w:val="21"/>
              </w:rPr>
              <w:t>E-mail</w:t>
            </w:r>
            <w:r w:rsidR="00F20C79">
              <w:rPr>
                <w:rFonts w:ascii="Times New Roman"/>
                <w:spacing w:val="-18"/>
                <w:sz w:val="21"/>
              </w:rPr>
              <w:t xml:space="preserve"> </w:t>
            </w:r>
            <w:r w:rsidR="00F20C79">
              <w:rPr>
                <w:rFonts w:ascii="Times New Roman"/>
                <w:spacing w:val="-4"/>
                <w:sz w:val="21"/>
              </w:rPr>
              <w:t>Address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79289F" w14:textId="77777777" w:rsidR="00CD17BA" w:rsidRDefault="00F20C79" w:rsidP="00215D2D">
            <w:pPr>
              <w:pStyle w:val="TableParagraph"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/>
                <w:sz w:val="21"/>
              </w:rPr>
              <w:t>:</w:t>
            </w:r>
          </w:p>
        </w:tc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1818C1" w14:textId="77777777" w:rsidR="00CD17BA" w:rsidRDefault="00CD17BA" w:rsidP="00720F83">
            <w:pPr>
              <w:pStyle w:val="TableParagraph"/>
              <w:spacing w:before="120" w:after="120"/>
              <w:jc w:val="both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</w:tbl>
    <w:p w14:paraId="0FE409A6" w14:textId="64293600" w:rsidR="00CD17BA" w:rsidRDefault="00F20C79" w:rsidP="00215D2D">
      <w:pPr>
        <w:keepNext/>
        <w:widowControl/>
        <w:overflowPunct w:val="0"/>
        <w:snapToGrid w:val="0"/>
        <w:spacing w:before="240" w:after="240"/>
        <w:rPr>
          <w:rFonts w:ascii="Times New Roman"/>
          <w:b/>
          <w:spacing w:val="-4"/>
          <w:sz w:val="21"/>
        </w:rPr>
      </w:pPr>
      <w:r w:rsidRPr="00DD03DD">
        <w:rPr>
          <w:rFonts w:ascii="Times New Roman"/>
          <w:b/>
          <w:spacing w:val="-4"/>
          <w:sz w:val="21"/>
          <w:u w:val="single" w:color="000000"/>
        </w:rPr>
        <w:t>Academic/Professional</w:t>
      </w:r>
      <w:r w:rsidRPr="00DD03DD">
        <w:rPr>
          <w:rFonts w:ascii="Times New Roman"/>
          <w:b/>
          <w:spacing w:val="-9"/>
          <w:sz w:val="21"/>
          <w:u w:val="single" w:color="000000"/>
        </w:rPr>
        <w:t xml:space="preserve"> </w:t>
      </w:r>
      <w:r w:rsidRPr="00DD03DD">
        <w:rPr>
          <w:rFonts w:ascii="Times New Roman"/>
          <w:b/>
          <w:spacing w:val="-4"/>
          <w:sz w:val="21"/>
          <w:u w:val="single" w:color="000000"/>
        </w:rPr>
        <w:t>Qualifications</w:t>
      </w:r>
      <w:r w:rsidR="00D65FC3" w:rsidRPr="00DD03DD">
        <w:rPr>
          <w:rFonts w:ascii="Times New Roman"/>
          <w:b/>
          <w:spacing w:val="-4"/>
          <w:sz w:val="21"/>
          <w:u w:color="000000"/>
        </w:rPr>
        <w:t xml:space="preserve"> </w:t>
      </w:r>
      <w:r>
        <w:rPr>
          <w:rFonts w:ascii="Times New Roman"/>
          <w:spacing w:val="-3"/>
          <w:sz w:val="21"/>
        </w:rPr>
        <w:t>(in</w:t>
      </w:r>
      <w:r>
        <w:rPr>
          <w:rFonts w:ascii="Times New Roman"/>
          <w:spacing w:val="-7"/>
          <w:sz w:val="21"/>
        </w:rPr>
        <w:t xml:space="preserve"> </w:t>
      </w:r>
      <w:r w:rsidRPr="00647C4F">
        <w:rPr>
          <w:rFonts w:ascii="Times New Roman"/>
          <w:spacing w:val="-4"/>
          <w:sz w:val="21"/>
          <w:u w:val="single"/>
        </w:rPr>
        <w:t>chronological</w:t>
      </w:r>
      <w:r>
        <w:rPr>
          <w:rFonts w:ascii="Times New Roman"/>
          <w:spacing w:val="-6"/>
          <w:sz w:val="21"/>
        </w:rPr>
        <w:t xml:space="preserve"> </w:t>
      </w:r>
      <w:r>
        <w:rPr>
          <w:rFonts w:ascii="Times New Roman"/>
          <w:spacing w:val="-4"/>
          <w:sz w:val="21"/>
        </w:rPr>
        <w:t>order</w:t>
      </w:r>
      <w:r w:rsidR="0071215F">
        <w:rPr>
          <w:rFonts w:ascii="Times New Roman"/>
          <w:spacing w:val="-4"/>
          <w:sz w:val="21"/>
        </w:rPr>
        <w:t xml:space="preserve">. i.e. </w:t>
      </w:r>
      <w:r w:rsidR="0071215F" w:rsidRPr="0071215F">
        <w:rPr>
          <w:rFonts w:ascii="Times New Roman"/>
          <w:spacing w:val="-4"/>
          <w:sz w:val="21"/>
        </w:rPr>
        <w:t>order of time from the earliest to the latest</w:t>
      </w:r>
      <w:r>
        <w:rPr>
          <w:rFonts w:ascii="Times New Roman"/>
          <w:spacing w:val="-4"/>
          <w:sz w:val="21"/>
        </w:rPr>
        <w:t>)</w:t>
      </w:r>
      <w:r>
        <w:rPr>
          <w:rFonts w:ascii="Times New Roman"/>
          <w:b/>
          <w:spacing w:val="-4"/>
          <w:sz w:val="21"/>
        </w:rPr>
        <w:t>:</w:t>
      </w:r>
    </w:p>
    <w:p w14:paraId="6C69725E" w14:textId="436180F0" w:rsidR="0018041E" w:rsidRPr="0093466C" w:rsidRDefault="0018041E" w:rsidP="00215D2D">
      <w:pPr>
        <w:keepNext/>
        <w:widowControl/>
        <w:overflowPunct w:val="0"/>
        <w:snapToGrid w:val="0"/>
        <w:spacing w:before="240" w:after="240"/>
        <w:rPr>
          <w:rFonts w:ascii="Times New Roman" w:eastAsia="Times New Roman" w:hAnsi="Times New Roman" w:cs="Times New Roman"/>
          <w:bCs/>
          <w:i/>
          <w:iCs/>
          <w:sz w:val="21"/>
          <w:szCs w:val="21"/>
        </w:rPr>
      </w:pPr>
      <w:r w:rsidRPr="0093466C">
        <w:rPr>
          <w:rFonts w:ascii="Times New Roman" w:eastAsia="Times New Roman" w:hAnsi="Times New Roman" w:cs="Times New Roman"/>
          <w:bCs/>
          <w:i/>
          <w:iCs/>
          <w:sz w:val="21"/>
          <w:szCs w:val="21"/>
        </w:rPr>
        <w:t xml:space="preserve">If you are </w:t>
      </w:r>
      <w:r w:rsidR="00FE32AA" w:rsidRPr="0093466C">
        <w:rPr>
          <w:rFonts w:ascii="Times New Roman" w:eastAsia="Times New Roman" w:hAnsi="Times New Roman" w:cs="Times New Roman"/>
          <w:bCs/>
          <w:i/>
          <w:iCs/>
          <w:sz w:val="21"/>
          <w:szCs w:val="21"/>
        </w:rPr>
        <w:t xml:space="preserve">studying a bachelor or postgraduate program and have not </w:t>
      </w:r>
      <w:r w:rsidR="000575A4">
        <w:rPr>
          <w:rFonts w:ascii="Times New Roman" w:eastAsia="Times New Roman" w:hAnsi="Times New Roman" w:cs="Times New Roman"/>
          <w:bCs/>
          <w:i/>
          <w:iCs/>
          <w:sz w:val="21"/>
          <w:szCs w:val="21"/>
        </w:rPr>
        <w:t xml:space="preserve">yet </w:t>
      </w:r>
      <w:r w:rsidR="00FE32AA" w:rsidRPr="0093466C">
        <w:rPr>
          <w:rFonts w:ascii="Times New Roman" w:eastAsia="Times New Roman" w:hAnsi="Times New Roman" w:cs="Times New Roman"/>
          <w:bCs/>
          <w:i/>
          <w:iCs/>
          <w:sz w:val="21"/>
          <w:szCs w:val="21"/>
        </w:rPr>
        <w:t>completed</w:t>
      </w:r>
      <w:r w:rsidR="000575A4">
        <w:rPr>
          <w:rFonts w:ascii="Times New Roman" w:eastAsia="Times New Roman" w:hAnsi="Times New Roman" w:cs="Times New Roman"/>
          <w:bCs/>
          <w:i/>
          <w:iCs/>
          <w:sz w:val="21"/>
          <w:szCs w:val="21"/>
        </w:rPr>
        <w:t xml:space="preserve"> it</w:t>
      </w:r>
      <w:r w:rsidR="00FE32AA" w:rsidRPr="0093466C">
        <w:rPr>
          <w:rFonts w:ascii="Times New Roman" w:eastAsia="Times New Roman" w:hAnsi="Times New Roman" w:cs="Times New Roman"/>
          <w:bCs/>
          <w:i/>
          <w:iCs/>
          <w:sz w:val="21"/>
          <w:szCs w:val="21"/>
        </w:rPr>
        <w:t xml:space="preserve">, please </w:t>
      </w:r>
      <w:r w:rsidR="005240A4">
        <w:rPr>
          <w:rFonts w:ascii="Times New Roman" w:eastAsia="Times New Roman" w:hAnsi="Times New Roman" w:cs="Times New Roman"/>
          <w:bCs/>
          <w:i/>
          <w:iCs/>
          <w:sz w:val="21"/>
          <w:szCs w:val="21"/>
        </w:rPr>
        <w:t xml:space="preserve">also </w:t>
      </w:r>
      <w:proofErr w:type="gramStart"/>
      <w:r w:rsidR="005240A4">
        <w:rPr>
          <w:rFonts w:ascii="Times New Roman" w:eastAsia="Times New Roman" w:hAnsi="Times New Roman" w:cs="Times New Roman"/>
          <w:bCs/>
          <w:i/>
          <w:iCs/>
          <w:sz w:val="21"/>
          <w:szCs w:val="21"/>
        </w:rPr>
        <w:t>include</w:t>
      </w:r>
      <w:proofErr w:type="gramEnd"/>
      <w:r w:rsidR="005240A4">
        <w:rPr>
          <w:rFonts w:ascii="Times New Roman" w:eastAsia="Times New Roman" w:hAnsi="Times New Roman" w:cs="Times New Roman"/>
          <w:bCs/>
          <w:i/>
          <w:iCs/>
          <w:sz w:val="21"/>
          <w:szCs w:val="21"/>
        </w:rPr>
        <w:t xml:space="preserve"> in the table</w:t>
      </w:r>
      <w:r w:rsidR="0093466C" w:rsidRPr="0093466C">
        <w:rPr>
          <w:rFonts w:ascii="Times New Roman" w:eastAsia="Times New Roman" w:hAnsi="Times New Roman" w:cs="Times New Roman"/>
          <w:bCs/>
          <w:i/>
          <w:iCs/>
          <w:sz w:val="21"/>
          <w:szCs w:val="21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1"/>
        <w:gridCol w:w="2944"/>
        <w:gridCol w:w="2135"/>
        <w:gridCol w:w="2600"/>
      </w:tblGrid>
      <w:tr w:rsidR="003B503C" w14:paraId="3F581B94" w14:textId="77777777" w:rsidTr="00995A11">
        <w:tc>
          <w:tcPr>
            <w:tcW w:w="1341" w:type="dxa"/>
          </w:tcPr>
          <w:p w14:paraId="31D18DE1" w14:textId="32DDC5FD" w:rsidR="003B503C" w:rsidRPr="00647C4F" w:rsidRDefault="003B503C" w:rsidP="00647C4F">
            <w:pPr>
              <w:widowControl/>
              <w:overflowPunct w:val="0"/>
              <w:snapToGrid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r w:rsidRPr="00647C4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  <w:t xml:space="preserve">Year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  <w:t xml:space="preserve">of </w:t>
            </w:r>
            <w:r w:rsidRPr="00647C4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  <w:t>Awar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  <w:t>/ Expected Year of Award</w:t>
            </w:r>
          </w:p>
        </w:tc>
        <w:tc>
          <w:tcPr>
            <w:tcW w:w="2944" w:type="dxa"/>
          </w:tcPr>
          <w:p w14:paraId="5D1D34C1" w14:textId="77777777" w:rsidR="003B503C" w:rsidRPr="0071215F" w:rsidRDefault="003B503C" w:rsidP="0071215F">
            <w:pPr>
              <w:widowControl/>
              <w:overflowPunct w:val="0"/>
              <w:snapToGrid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r w:rsidRPr="007121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  <w:t>Institution of Learning /</w:t>
            </w:r>
          </w:p>
          <w:p w14:paraId="4F3CCCF9" w14:textId="52FD0044" w:rsidR="003B503C" w:rsidRPr="00647C4F" w:rsidRDefault="003B503C" w:rsidP="00647C4F">
            <w:pPr>
              <w:widowControl/>
              <w:overflowPunct w:val="0"/>
              <w:snapToGrid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r w:rsidRPr="007121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  <w:t xml:space="preserve">College / University Attended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  <w:br/>
            </w:r>
            <w:r w:rsidRPr="007121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  <w:t>(Please specify country)</w:t>
            </w:r>
          </w:p>
        </w:tc>
        <w:tc>
          <w:tcPr>
            <w:tcW w:w="2135" w:type="dxa"/>
          </w:tcPr>
          <w:p w14:paraId="39ED8D4E" w14:textId="0AF1143B" w:rsidR="003B503C" w:rsidRPr="0071215F" w:rsidRDefault="003B503C" w:rsidP="0071215F">
            <w:pPr>
              <w:widowControl/>
              <w:overflowPunct w:val="0"/>
              <w:snapToGrid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  <w:t>Program of Study</w:t>
            </w:r>
          </w:p>
        </w:tc>
        <w:tc>
          <w:tcPr>
            <w:tcW w:w="2600" w:type="dxa"/>
          </w:tcPr>
          <w:p w14:paraId="18086E8C" w14:textId="21E06E20" w:rsidR="003B503C" w:rsidRPr="0071215F" w:rsidRDefault="003B503C" w:rsidP="0071215F">
            <w:pPr>
              <w:widowControl/>
              <w:overflowPunct w:val="0"/>
              <w:snapToGrid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r w:rsidRPr="007121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  <w:t>Qualifications / Awards / Distinctions</w:t>
            </w:r>
          </w:p>
          <w:p w14:paraId="6A905D4C" w14:textId="074A215F" w:rsidR="003B503C" w:rsidRPr="00647C4F" w:rsidRDefault="003B503C" w:rsidP="00647C4F">
            <w:pPr>
              <w:widowControl/>
              <w:overflowPunct w:val="0"/>
              <w:snapToGrid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r w:rsidRPr="007121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  <w:t>Obtaine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  <w:t>/ to be Obtained</w:t>
            </w:r>
          </w:p>
        </w:tc>
      </w:tr>
      <w:tr w:rsidR="003B503C" w14:paraId="5ED715A4" w14:textId="77777777" w:rsidTr="00995A11">
        <w:tc>
          <w:tcPr>
            <w:tcW w:w="1341" w:type="dxa"/>
          </w:tcPr>
          <w:p w14:paraId="3226D6FB" w14:textId="77777777" w:rsidR="003B503C" w:rsidRPr="00647C4F" w:rsidRDefault="003B503C" w:rsidP="00215D2D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4" w:type="dxa"/>
          </w:tcPr>
          <w:p w14:paraId="17122956" w14:textId="77777777" w:rsidR="003B503C" w:rsidRPr="00647C4F" w:rsidRDefault="003B503C" w:rsidP="00215D2D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5" w:type="dxa"/>
          </w:tcPr>
          <w:p w14:paraId="727E1B1B" w14:textId="77777777" w:rsidR="003B503C" w:rsidRPr="00647C4F" w:rsidRDefault="003B503C" w:rsidP="00215D2D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00" w:type="dxa"/>
          </w:tcPr>
          <w:p w14:paraId="2EC88D07" w14:textId="6104069A" w:rsidR="003B503C" w:rsidRPr="00647C4F" w:rsidRDefault="003B503C" w:rsidP="00215D2D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B503C" w14:paraId="0B2ADDAF" w14:textId="77777777" w:rsidTr="00995A11">
        <w:tc>
          <w:tcPr>
            <w:tcW w:w="1341" w:type="dxa"/>
          </w:tcPr>
          <w:p w14:paraId="7C661515" w14:textId="77777777" w:rsidR="003B503C" w:rsidRPr="00647C4F" w:rsidRDefault="003B503C" w:rsidP="00215D2D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4" w:type="dxa"/>
          </w:tcPr>
          <w:p w14:paraId="7343C508" w14:textId="77777777" w:rsidR="003B503C" w:rsidRPr="00647C4F" w:rsidRDefault="003B503C" w:rsidP="00215D2D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5" w:type="dxa"/>
          </w:tcPr>
          <w:p w14:paraId="3EB8943C" w14:textId="77777777" w:rsidR="003B503C" w:rsidRPr="00647C4F" w:rsidRDefault="003B503C" w:rsidP="00215D2D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00" w:type="dxa"/>
          </w:tcPr>
          <w:p w14:paraId="09EAAE3C" w14:textId="4D57DCA5" w:rsidR="003B503C" w:rsidRPr="00647C4F" w:rsidRDefault="003B503C" w:rsidP="00215D2D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B503C" w14:paraId="4CBC999D" w14:textId="77777777" w:rsidTr="00995A11">
        <w:tc>
          <w:tcPr>
            <w:tcW w:w="1341" w:type="dxa"/>
          </w:tcPr>
          <w:p w14:paraId="06874AA9" w14:textId="77777777" w:rsidR="003B503C" w:rsidRPr="00647C4F" w:rsidRDefault="003B503C" w:rsidP="00215D2D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4" w:type="dxa"/>
          </w:tcPr>
          <w:p w14:paraId="0F47DED5" w14:textId="77777777" w:rsidR="003B503C" w:rsidRPr="00647C4F" w:rsidRDefault="003B503C" w:rsidP="00215D2D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5" w:type="dxa"/>
          </w:tcPr>
          <w:p w14:paraId="3EE3C4B7" w14:textId="77777777" w:rsidR="003B503C" w:rsidRPr="00647C4F" w:rsidRDefault="003B503C" w:rsidP="00215D2D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00" w:type="dxa"/>
          </w:tcPr>
          <w:p w14:paraId="533C5603" w14:textId="69D581DC" w:rsidR="003B503C" w:rsidRPr="00647C4F" w:rsidRDefault="003B503C" w:rsidP="00215D2D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B503C" w14:paraId="5A0F4132" w14:textId="77777777" w:rsidTr="00995A11">
        <w:tc>
          <w:tcPr>
            <w:tcW w:w="1341" w:type="dxa"/>
          </w:tcPr>
          <w:p w14:paraId="7A5E04C8" w14:textId="77777777" w:rsidR="003B503C" w:rsidRPr="00647C4F" w:rsidRDefault="003B503C" w:rsidP="00215D2D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4" w:type="dxa"/>
          </w:tcPr>
          <w:p w14:paraId="03EA6A51" w14:textId="77777777" w:rsidR="003B503C" w:rsidRPr="00647C4F" w:rsidRDefault="003B503C" w:rsidP="00215D2D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5" w:type="dxa"/>
          </w:tcPr>
          <w:p w14:paraId="2B7CF004" w14:textId="77777777" w:rsidR="003B503C" w:rsidRPr="00647C4F" w:rsidRDefault="003B503C" w:rsidP="00215D2D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00" w:type="dxa"/>
          </w:tcPr>
          <w:p w14:paraId="52FD4A11" w14:textId="6638C8D1" w:rsidR="003B503C" w:rsidRPr="00647C4F" w:rsidRDefault="003B503C" w:rsidP="00215D2D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3A52D21D" w14:textId="77777777" w:rsidR="00CD17BA" w:rsidRDefault="00CD17BA" w:rsidP="00215D2D">
      <w:pPr>
        <w:widowControl/>
        <w:overflowPunct w:val="0"/>
        <w:snapToGrid w:val="0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4110"/>
        <w:gridCol w:w="3355"/>
      </w:tblGrid>
      <w:tr w:rsidR="0071215F" w14:paraId="15640B8A" w14:textId="77777777" w:rsidTr="004C1C52">
        <w:tc>
          <w:tcPr>
            <w:tcW w:w="1555" w:type="dxa"/>
          </w:tcPr>
          <w:p w14:paraId="29068718" w14:textId="3B4D2A85" w:rsidR="0071215F" w:rsidRPr="004C1C52" w:rsidRDefault="0071215F" w:rsidP="004C1C52">
            <w:pPr>
              <w:widowControl/>
              <w:overflowPunct w:val="0"/>
              <w:snapToGrid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r w:rsidRPr="004C1C5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  <w:t xml:space="preserve">Year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  <w:t xml:space="preserve">of </w:t>
            </w:r>
            <w:r w:rsidRPr="004C1C5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  <w:t>Award</w:t>
            </w:r>
            <w:r w:rsidR="004F17D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  <w:t>/ Expected Year of Award</w:t>
            </w:r>
          </w:p>
        </w:tc>
        <w:tc>
          <w:tcPr>
            <w:tcW w:w="4110" w:type="dxa"/>
          </w:tcPr>
          <w:p w14:paraId="1EB0ACB5" w14:textId="7AF54E6C" w:rsidR="0071215F" w:rsidRPr="004C1C52" w:rsidRDefault="0071215F" w:rsidP="004C1C52">
            <w:pPr>
              <w:widowControl/>
              <w:overflowPunct w:val="0"/>
              <w:snapToGrid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  <w:t>Professional Body</w:t>
            </w:r>
          </w:p>
        </w:tc>
        <w:tc>
          <w:tcPr>
            <w:tcW w:w="3355" w:type="dxa"/>
          </w:tcPr>
          <w:p w14:paraId="3D58DEB1" w14:textId="18D2EFF1" w:rsidR="0071215F" w:rsidRPr="004C1C52" w:rsidRDefault="0071215F" w:rsidP="004C1C52">
            <w:pPr>
              <w:widowControl/>
              <w:overflowPunct w:val="0"/>
              <w:snapToGrid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r w:rsidRPr="007121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  <w:t>Qualification / Membership Obtained</w:t>
            </w:r>
            <w:r w:rsidR="004F17D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  <w:t>/ to be Obtained</w:t>
            </w:r>
          </w:p>
        </w:tc>
      </w:tr>
      <w:tr w:rsidR="0071215F" w14:paraId="693260A7" w14:textId="77777777" w:rsidTr="004C1C52">
        <w:tc>
          <w:tcPr>
            <w:tcW w:w="1555" w:type="dxa"/>
          </w:tcPr>
          <w:p w14:paraId="3A1B5B70" w14:textId="77777777" w:rsidR="0071215F" w:rsidRPr="00647C4F" w:rsidRDefault="0071215F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0" w:type="dxa"/>
          </w:tcPr>
          <w:p w14:paraId="468FBB44" w14:textId="77777777" w:rsidR="0071215F" w:rsidRPr="00647C4F" w:rsidRDefault="0071215F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355" w:type="dxa"/>
          </w:tcPr>
          <w:p w14:paraId="131008E8" w14:textId="77777777" w:rsidR="0071215F" w:rsidRPr="00647C4F" w:rsidRDefault="0071215F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215F" w14:paraId="1FC5A283" w14:textId="77777777" w:rsidTr="004C1C52">
        <w:tc>
          <w:tcPr>
            <w:tcW w:w="1555" w:type="dxa"/>
          </w:tcPr>
          <w:p w14:paraId="4CB2E599" w14:textId="77777777" w:rsidR="0071215F" w:rsidRPr="00647C4F" w:rsidRDefault="0071215F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0" w:type="dxa"/>
          </w:tcPr>
          <w:p w14:paraId="061EECE3" w14:textId="77777777" w:rsidR="0071215F" w:rsidRPr="00647C4F" w:rsidRDefault="0071215F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355" w:type="dxa"/>
          </w:tcPr>
          <w:p w14:paraId="6B726CD2" w14:textId="77777777" w:rsidR="0071215F" w:rsidRPr="00647C4F" w:rsidRDefault="0071215F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39A39AF9" w14:textId="77777777" w:rsidR="0071215F" w:rsidRDefault="0071215F" w:rsidP="00215D2D">
      <w:pPr>
        <w:widowControl/>
        <w:overflowPunct w:val="0"/>
        <w:snapToGrid w:val="0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51D5C079" w14:textId="77777777" w:rsidR="0078284E" w:rsidRDefault="0078284E" w:rsidP="007352E5">
      <w:pPr>
        <w:keepNext/>
        <w:widowControl/>
        <w:overflowPunct w:val="0"/>
        <w:snapToGrid w:val="0"/>
        <w:spacing w:before="240" w:after="240"/>
        <w:rPr>
          <w:rFonts w:ascii="Times New Roman"/>
          <w:b/>
          <w:spacing w:val="-6"/>
          <w:sz w:val="21"/>
          <w:u w:val="single" w:color="000000"/>
        </w:rPr>
      </w:pPr>
    </w:p>
    <w:p w14:paraId="1243BD89" w14:textId="14C3B58E" w:rsidR="007352E5" w:rsidRDefault="00F20C79" w:rsidP="007352E5">
      <w:pPr>
        <w:keepNext/>
        <w:widowControl/>
        <w:overflowPunct w:val="0"/>
        <w:snapToGrid w:val="0"/>
        <w:spacing w:before="240" w:after="240"/>
        <w:rPr>
          <w:rFonts w:ascii="Times New Roman"/>
          <w:spacing w:val="-8"/>
          <w:sz w:val="21"/>
        </w:rPr>
      </w:pPr>
      <w:r w:rsidRPr="00DD03DD">
        <w:rPr>
          <w:rFonts w:ascii="Times New Roman"/>
          <w:b/>
          <w:spacing w:val="-6"/>
          <w:sz w:val="21"/>
          <w:u w:val="single" w:color="000000"/>
        </w:rPr>
        <w:t>Working</w:t>
      </w:r>
      <w:r w:rsidRPr="00DD03DD">
        <w:rPr>
          <w:rFonts w:ascii="Times New Roman"/>
          <w:b/>
          <w:spacing w:val="-8"/>
          <w:sz w:val="21"/>
          <w:u w:val="single" w:color="000000"/>
        </w:rPr>
        <w:t xml:space="preserve"> </w:t>
      </w:r>
      <w:r w:rsidRPr="00DD03DD">
        <w:rPr>
          <w:rFonts w:ascii="Times New Roman"/>
          <w:b/>
          <w:spacing w:val="-4"/>
          <w:sz w:val="21"/>
          <w:u w:val="single" w:color="000000"/>
        </w:rPr>
        <w:t>Experience</w:t>
      </w:r>
      <w:r w:rsidR="00D65FC3">
        <w:rPr>
          <w:rFonts w:ascii="Times New Roman"/>
          <w:b/>
          <w:spacing w:val="-4"/>
          <w:sz w:val="21"/>
          <w:u w:color="000000"/>
        </w:rPr>
        <w:t xml:space="preserve"> </w:t>
      </w:r>
      <w:r>
        <w:rPr>
          <w:rFonts w:ascii="Times New Roman"/>
          <w:spacing w:val="-4"/>
          <w:sz w:val="21"/>
        </w:rPr>
        <w:t>(in</w:t>
      </w:r>
      <w:r>
        <w:rPr>
          <w:rFonts w:ascii="Times New Roman"/>
          <w:spacing w:val="-7"/>
          <w:sz w:val="21"/>
        </w:rPr>
        <w:t xml:space="preserve"> </w:t>
      </w:r>
      <w:r w:rsidRPr="00647C4F">
        <w:rPr>
          <w:rFonts w:ascii="Times New Roman"/>
          <w:spacing w:val="-4"/>
          <w:sz w:val="21"/>
          <w:u w:val="single"/>
        </w:rPr>
        <w:t>chronological</w:t>
      </w:r>
      <w:r>
        <w:rPr>
          <w:rFonts w:ascii="Times New Roman"/>
          <w:spacing w:val="-9"/>
          <w:sz w:val="21"/>
        </w:rPr>
        <w:t xml:space="preserve"> </w:t>
      </w:r>
      <w:r>
        <w:rPr>
          <w:rFonts w:ascii="Times New Roman"/>
          <w:spacing w:val="-4"/>
          <w:sz w:val="21"/>
        </w:rPr>
        <w:t>order</w:t>
      </w:r>
      <w:r w:rsidR="0071215F">
        <w:rPr>
          <w:rFonts w:ascii="Times New Roman"/>
          <w:spacing w:val="-4"/>
          <w:sz w:val="21"/>
        </w:rPr>
        <w:t xml:space="preserve">. i.e. </w:t>
      </w:r>
      <w:r w:rsidR="0071215F" w:rsidRPr="0071215F">
        <w:rPr>
          <w:rFonts w:ascii="Times New Roman"/>
          <w:spacing w:val="-4"/>
          <w:sz w:val="21"/>
        </w:rPr>
        <w:t>order of time from the earliest to the latest</w:t>
      </w:r>
      <w:r>
        <w:rPr>
          <w:rFonts w:ascii="Times New Roman"/>
          <w:spacing w:val="-4"/>
          <w:sz w:val="21"/>
        </w:rPr>
        <w:t>)</w:t>
      </w:r>
      <w:r>
        <w:rPr>
          <w:rFonts w:ascii="Times New Roman"/>
          <w:b/>
          <w:spacing w:val="-4"/>
          <w:sz w:val="21"/>
        </w:rPr>
        <w:t>:</w:t>
      </w:r>
    </w:p>
    <w:p w14:paraId="27A4437D" w14:textId="5A351DFB" w:rsidR="00CD17BA" w:rsidRPr="00995A11" w:rsidRDefault="00F20C79" w:rsidP="007352E5">
      <w:pPr>
        <w:pStyle w:val="ListParagraph"/>
        <w:keepNext/>
        <w:widowControl/>
        <w:numPr>
          <w:ilvl w:val="0"/>
          <w:numId w:val="1"/>
        </w:numPr>
        <w:overflowPunct w:val="0"/>
        <w:snapToGrid w:val="0"/>
        <w:spacing w:before="240" w:after="240"/>
        <w:rPr>
          <w:rFonts w:ascii="Times New Roman"/>
          <w:spacing w:val="-8"/>
          <w:sz w:val="21"/>
        </w:rPr>
      </w:pPr>
      <w:r w:rsidRPr="00995A11">
        <w:rPr>
          <w:rFonts w:ascii="Times New Roman"/>
          <w:spacing w:val="-8"/>
          <w:sz w:val="21"/>
        </w:rPr>
        <w:t xml:space="preserve">Project management experience, if </w:t>
      </w:r>
      <w:proofErr w:type="gramStart"/>
      <w:r w:rsidRPr="00995A11">
        <w:rPr>
          <w:rFonts w:ascii="Times New Roman"/>
          <w:spacing w:val="-8"/>
          <w:sz w:val="21"/>
        </w:rPr>
        <w:t>any,</w:t>
      </w:r>
      <w:proofErr w:type="gramEnd"/>
      <w:r w:rsidRPr="00995A11">
        <w:rPr>
          <w:rFonts w:ascii="Times New Roman"/>
          <w:spacing w:val="-8"/>
          <w:sz w:val="21"/>
        </w:rPr>
        <w:t xml:space="preserve"> should be included</w:t>
      </w:r>
    </w:p>
    <w:p w14:paraId="58890D0F" w14:textId="39EE21D8" w:rsidR="007D5AFD" w:rsidRPr="00995A11" w:rsidRDefault="007352E5" w:rsidP="00995A11">
      <w:pPr>
        <w:pStyle w:val="ListParagraph"/>
        <w:keepNext/>
        <w:widowControl/>
        <w:numPr>
          <w:ilvl w:val="0"/>
          <w:numId w:val="1"/>
        </w:numPr>
        <w:overflowPunct w:val="0"/>
        <w:snapToGrid w:val="0"/>
        <w:spacing w:before="240" w:after="240"/>
        <w:rPr>
          <w:rFonts w:ascii="Times New Roman"/>
          <w:spacing w:val="-8"/>
          <w:sz w:val="21"/>
        </w:rPr>
      </w:pPr>
      <w:r>
        <w:rPr>
          <w:rFonts w:ascii="Times New Roman"/>
          <w:spacing w:val="-8"/>
          <w:sz w:val="21"/>
        </w:rPr>
        <w:t>Y</w:t>
      </w:r>
      <w:r w:rsidR="004927D6">
        <w:rPr>
          <w:rFonts w:ascii="Times New Roman"/>
          <w:spacing w:val="-8"/>
          <w:sz w:val="21"/>
        </w:rPr>
        <w:t>our current work experience</w:t>
      </w:r>
      <w:r>
        <w:rPr>
          <w:rFonts w:ascii="Times New Roman"/>
          <w:spacing w:val="-8"/>
          <w:sz w:val="21"/>
        </w:rPr>
        <w:t xml:space="preserve"> should </w:t>
      </w:r>
      <w:r w:rsidR="00B82544">
        <w:rPr>
          <w:rFonts w:ascii="Times New Roman"/>
          <w:spacing w:val="-8"/>
          <w:sz w:val="21"/>
        </w:rPr>
        <w:t xml:space="preserve">also </w:t>
      </w:r>
      <w:r>
        <w:rPr>
          <w:rFonts w:ascii="Times New Roman"/>
          <w:spacing w:val="-8"/>
          <w:sz w:val="21"/>
        </w:rPr>
        <w:t>be list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1"/>
        <w:gridCol w:w="1361"/>
        <w:gridCol w:w="2043"/>
        <w:gridCol w:w="2397"/>
        <w:gridCol w:w="1858"/>
      </w:tblGrid>
      <w:tr w:rsidR="001B3116" w14:paraId="66ACA150" w14:textId="40226107" w:rsidTr="00647C4F">
        <w:tc>
          <w:tcPr>
            <w:tcW w:w="1361" w:type="dxa"/>
          </w:tcPr>
          <w:p w14:paraId="51D39593" w14:textId="77777777" w:rsidR="001B3116" w:rsidRDefault="001B3116" w:rsidP="004C1C52">
            <w:pPr>
              <w:widowControl/>
              <w:overflowPunct w:val="0"/>
              <w:snapToGrid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  <w:t>From</w:t>
            </w:r>
          </w:p>
          <w:p w14:paraId="4EF5C5DB" w14:textId="2BC8B12E" w:rsidR="001B3116" w:rsidRPr="004C1C52" w:rsidRDefault="001B3116" w:rsidP="004C1C52">
            <w:pPr>
              <w:widowControl/>
              <w:overflowPunct w:val="0"/>
              <w:snapToGrid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  <w:t>(MM/YYYY)</w:t>
            </w:r>
          </w:p>
        </w:tc>
        <w:tc>
          <w:tcPr>
            <w:tcW w:w="1361" w:type="dxa"/>
          </w:tcPr>
          <w:p w14:paraId="77B16E11" w14:textId="77777777" w:rsidR="001B3116" w:rsidRDefault="001B3116" w:rsidP="004C1C52">
            <w:pPr>
              <w:widowControl/>
              <w:overflowPunct w:val="0"/>
              <w:snapToGrid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  <w:t>To</w:t>
            </w:r>
          </w:p>
          <w:p w14:paraId="2687CD0F" w14:textId="2A2000FE" w:rsidR="001B3116" w:rsidRPr="0071215F" w:rsidRDefault="001B3116" w:rsidP="004C1C52">
            <w:pPr>
              <w:widowControl/>
              <w:overflowPunct w:val="0"/>
              <w:snapToGrid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  <w:t>(MM/YYYY)</w:t>
            </w:r>
          </w:p>
        </w:tc>
        <w:tc>
          <w:tcPr>
            <w:tcW w:w="2043" w:type="dxa"/>
          </w:tcPr>
          <w:p w14:paraId="2D363579" w14:textId="5545423F" w:rsidR="001B3116" w:rsidRPr="004C1C52" w:rsidRDefault="001B3116" w:rsidP="004C1C52">
            <w:pPr>
              <w:widowControl/>
              <w:overflowPunct w:val="0"/>
              <w:snapToGrid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r w:rsidRPr="001B311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  <w:t>Name of Employer</w:t>
            </w:r>
          </w:p>
        </w:tc>
        <w:tc>
          <w:tcPr>
            <w:tcW w:w="2397" w:type="dxa"/>
          </w:tcPr>
          <w:p w14:paraId="19F8627B" w14:textId="5BE1FBFD" w:rsidR="001B3116" w:rsidRPr="004C1C52" w:rsidRDefault="001B3116" w:rsidP="004C1C52">
            <w:pPr>
              <w:widowControl/>
              <w:overflowPunct w:val="0"/>
              <w:snapToGrid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r w:rsidRPr="001B311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  <w:t>Appointment Held</w:t>
            </w:r>
          </w:p>
        </w:tc>
        <w:tc>
          <w:tcPr>
            <w:tcW w:w="1858" w:type="dxa"/>
          </w:tcPr>
          <w:p w14:paraId="01F11A8B" w14:textId="5CCD8EE4" w:rsidR="001B3116" w:rsidRPr="001B3116" w:rsidRDefault="001B3116" w:rsidP="004C1C52">
            <w:pPr>
              <w:widowControl/>
              <w:overflowPunct w:val="0"/>
              <w:snapToGrid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r w:rsidRPr="001B311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  <w:t>Nature of Work</w:t>
            </w:r>
          </w:p>
        </w:tc>
      </w:tr>
      <w:tr w:rsidR="001B3116" w14:paraId="2DF745A5" w14:textId="19940789" w:rsidTr="00647C4F">
        <w:tc>
          <w:tcPr>
            <w:tcW w:w="1361" w:type="dxa"/>
          </w:tcPr>
          <w:p w14:paraId="775CFC19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1" w:type="dxa"/>
          </w:tcPr>
          <w:p w14:paraId="22BBD8A3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43" w:type="dxa"/>
          </w:tcPr>
          <w:p w14:paraId="45403C99" w14:textId="42D28EC4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7" w:type="dxa"/>
          </w:tcPr>
          <w:p w14:paraId="4C619A9D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8" w:type="dxa"/>
          </w:tcPr>
          <w:p w14:paraId="5EF1DFB9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B3116" w14:paraId="5B647B83" w14:textId="00209B98" w:rsidTr="00647C4F">
        <w:tc>
          <w:tcPr>
            <w:tcW w:w="1361" w:type="dxa"/>
          </w:tcPr>
          <w:p w14:paraId="4C43BE2D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1" w:type="dxa"/>
          </w:tcPr>
          <w:p w14:paraId="168F2D85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43" w:type="dxa"/>
          </w:tcPr>
          <w:p w14:paraId="5DE3902C" w14:textId="1B729A1E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7" w:type="dxa"/>
          </w:tcPr>
          <w:p w14:paraId="7E1EE14A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8" w:type="dxa"/>
          </w:tcPr>
          <w:p w14:paraId="7DFDD275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B3116" w14:paraId="1C292CCE" w14:textId="0D7FD436" w:rsidTr="00647C4F">
        <w:tc>
          <w:tcPr>
            <w:tcW w:w="1361" w:type="dxa"/>
          </w:tcPr>
          <w:p w14:paraId="38063CC5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1" w:type="dxa"/>
          </w:tcPr>
          <w:p w14:paraId="4B4172E9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43" w:type="dxa"/>
          </w:tcPr>
          <w:p w14:paraId="625631A0" w14:textId="0DD1F8C6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7" w:type="dxa"/>
          </w:tcPr>
          <w:p w14:paraId="1FBAB2B9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8" w:type="dxa"/>
          </w:tcPr>
          <w:p w14:paraId="7BFCC74C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B3116" w14:paraId="7F64862C" w14:textId="2B76AAD8" w:rsidTr="00647C4F">
        <w:tc>
          <w:tcPr>
            <w:tcW w:w="1361" w:type="dxa"/>
          </w:tcPr>
          <w:p w14:paraId="0AAC51E6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1" w:type="dxa"/>
          </w:tcPr>
          <w:p w14:paraId="077A4418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43" w:type="dxa"/>
          </w:tcPr>
          <w:p w14:paraId="0FCE987C" w14:textId="28E22A3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7" w:type="dxa"/>
          </w:tcPr>
          <w:p w14:paraId="03BC7BCE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8" w:type="dxa"/>
          </w:tcPr>
          <w:p w14:paraId="0284DA3E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ECE4991" w14:textId="77777777" w:rsidR="00CD17BA" w:rsidRDefault="00F20C79" w:rsidP="00F176C1">
      <w:pPr>
        <w:keepNext/>
        <w:widowControl/>
        <w:overflowPunct w:val="0"/>
        <w:snapToGrid w:val="0"/>
        <w:spacing w:before="240" w:after="240"/>
        <w:rPr>
          <w:rFonts w:ascii="Times New Roman" w:eastAsia="Times New Roman" w:hAnsi="Times New Roman" w:cs="Times New Roman"/>
          <w:sz w:val="21"/>
          <w:szCs w:val="21"/>
        </w:rPr>
      </w:pPr>
      <w:r w:rsidRPr="00DD03DD">
        <w:rPr>
          <w:rFonts w:ascii="Times New Roman"/>
          <w:b/>
          <w:spacing w:val="-4"/>
          <w:sz w:val="21"/>
          <w:u w:val="single" w:color="000000"/>
        </w:rPr>
        <w:t>Publications</w:t>
      </w:r>
      <w:r w:rsidRPr="00DD03DD">
        <w:rPr>
          <w:rFonts w:ascii="Times New Roman"/>
          <w:b/>
          <w:spacing w:val="-8"/>
          <w:sz w:val="21"/>
          <w:u w:val="single" w:color="000000"/>
        </w:rPr>
        <w:t xml:space="preserve"> </w:t>
      </w:r>
      <w:r>
        <w:rPr>
          <w:rFonts w:ascii="Times New Roman"/>
          <w:spacing w:val="-4"/>
          <w:sz w:val="21"/>
        </w:rPr>
        <w:t>(maximum</w:t>
      </w:r>
      <w:r>
        <w:rPr>
          <w:rFonts w:ascii="Times New Roman"/>
          <w:spacing w:val="-8"/>
          <w:sz w:val="21"/>
        </w:rPr>
        <w:t xml:space="preserve"> </w:t>
      </w:r>
      <w:r w:rsidRPr="00647C4F">
        <w:rPr>
          <w:rFonts w:ascii="Times New Roman"/>
          <w:spacing w:val="-4"/>
          <w:sz w:val="21"/>
          <w:u w:val="single"/>
        </w:rPr>
        <w:t>five</w:t>
      </w:r>
      <w:r>
        <w:rPr>
          <w:rFonts w:ascii="Times New Roman"/>
          <w:spacing w:val="-5"/>
          <w:sz w:val="21"/>
        </w:rPr>
        <w:t xml:space="preserve"> </w:t>
      </w:r>
      <w:r>
        <w:rPr>
          <w:rFonts w:ascii="Times New Roman"/>
          <w:spacing w:val="-4"/>
          <w:sz w:val="21"/>
        </w:rPr>
        <w:t>publications</w:t>
      </w:r>
      <w:r>
        <w:rPr>
          <w:rFonts w:ascii="Times New Roman"/>
          <w:spacing w:val="-8"/>
          <w:sz w:val="21"/>
        </w:rPr>
        <w:t xml:space="preserve"> </w:t>
      </w:r>
      <w:r>
        <w:rPr>
          <w:rFonts w:ascii="Times New Roman"/>
          <w:spacing w:val="-4"/>
          <w:sz w:val="21"/>
        </w:rPr>
        <w:t>related</w:t>
      </w:r>
      <w:r>
        <w:rPr>
          <w:rFonts w:ascii="Times New Roman"/>
          <w:spacing w:val="-7"/>
          <w:sz w:val="21"/>
        </w:rPr>
        <w:t xml:space="preserve"> </w:t>
      </w:r>
      <w:r>
        <w:rPr>
          <w:rFonts w:ascii="Times New Roman"/>
          <w:spacing w:val="-2"/>
          <w:sz w:val="21"/>
        </w:rPr>
        <w:t>to</w:t>
      </w:r>
      <w:r>
        <w:rPr>
          <w:rFonts w:ascii="Times New Roman"/>
          <w:spacing w:val="-7"/>
          <w:sz w:val="21"/>
        </w:rPr>
        <w:t xml:space="preserve"> </w:t>
      </w:r>
      <w:r>
        <w:rPr>
          <w:rFonts w:ascii="Times New Roman"/>
          <w:spacing w:val="-3"/>
          <w:sz w:val="21"/>
        </w:rPr>
        <w:t>the</w:t>
      </w:r>
      <w:r>
        <w:rPr>
          <w:rFonts w:ascii="Times New Roman"/>
          <w:spacing w:val="-7"/>
          <w:sz w:val="21"/>
        </w:rPr>
        <w:t xml:space="preserve"> </w:t>
      </w:r>
      <w:r>
        <w:rPr>
          <w:rFonts w:ascii="Times New Roman"/>
          <w:spacing w:val="-4"/>
          <w:sz w:val="21"/>
        </w:rPr>
        <w:t>application)</w:t>
      </w:r>
      <w:r>
        <w:rPr>
          <w:rFonts w:ascii="Times New Roman"/>
          <w:b/>
          <w:spacing w:val="-4"/>
          <w:sz w:val="21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6"/>
        <w:gridCol w:w="1330"/>
        <w:gridCol w:w="7324"/>
      </w:tblGrid>
      <w:tr w:rsidR="001B3116" w14:paraId="77136D34" w14:textId="77777777" w:rsidTr="00647C4F">
        <w:tc>
          <w:tcPr>
            <w:tcW w:w="366" w:type="dxa"/>
          </w:tcPr>
          <w:p w14:paraId="452D3493" w14:textId="46EDCC78" w:rsidR="001B3116" w:rsidRPr="004C1C52" w:rsidRDefault="001B3116" w:rsidP="004C1C52">
            <w:pPr>
              <w:widowControl/>
              <w:overflowPunct w:val="0"/>
              <w:snapToGrid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1330" w:type="dxa"/>
          </w:tcPr>
          <w:p w14:paraId="7246C7A3" w14:textId="0FC96115" w:rsidR="001B3116" w:rsidRPr="004C1C52" w:rsidRDefault="001B3116" w:rsidP="004C1C52">
            <w:pPr>
              <w:widowControl/>
              <w:overflowPunct w:val="0"/>
              <w:snapToGrid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  <w:t>Year</w:t>
            </w:r>
          </w:p>
        </w:tc>
        <w:tc>
          <w:tcPr>
            <w:tcW w:w="7324" w:type="dxa"/>
          </w:tcPr>
          <w:p w14:paraId="2065A90F" w14:textId="3B4B7FE2" w:rsidR="001B3116" w:rsidRPr="004C1C52" w:rsidRDefault="001B3116" w:rsidP="004C1C52">
            <w:pPr>
              <w:widowControl/>
              <w:overflowPunct w:val="0"/>
              <w:snapToGrid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  <w:t xml:space="preserve">Title of </w:t>
            </w:r>
            <w:r w:rsidRPr="001B311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  <w:t>Published Work</w:t>
            </w:r>
          </w:p>
        </w:tc>
      </w:tr>
      <w:tr w:rsidR="001B3116" w14:paraId="029B32C4" w14:textId="77777777" w:rsidTr="00647C4F">
        <w:tc>
          <w:tcPr>
            <w:tcW w:w="366" w:type="dxa"/>
          </w:tcPr>
          <w:p w14:paraId="3F514C0B" w14:textId="1D9B5EB4" w:rsidR="001B3116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.</w:t>
            </w:r>
          </w:p>
        </w:tc>
        <w:tc>
          <w:tcPr>
            <w:tcW w:w="1330" w:type="dxa"/>
          </w:tcPr>
          <w:p w14:paraId="2CDF080E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324" w:type="dxa"/>
          </w:tcPr>
          <w:p w14:paraId="0344D48F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B3116" w14:paraId="363F218A" w14:textId="77777777" w:rsidTr="00647C4F">
        <w:tc>
          <w:tcPr>
            <w:tcW w:w="366" w:type="dxa"/>
          </w:tcPr>
          <w:p w14:paraId="286C712E" w14:textId="47034867" w:rsidR="001B3116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2.</w:t>
            </w:r>
          </w:p>
        </w:tc>
        <w:tc>
          <w:tcPr>
            <w:tcW w:w="1330" w:type="dxa"/>
          </w:tcPr>
          <w:p w14:paraId="633EB705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324" w:type="dxa"/>
          </w:tcPr>
          <w:p w14:paraId="78001554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B3116" w14:paraId="26691C39" w14:textId="77777777" w:rsidTr="00647C4F">
        <w:tc>
          <w:tcPr>
            <w:tcW w:w="366" w:type="dxa"/>
          </w:tcPr>
          <w:p w14:paraId="60841480" w14:textId="4AD4A260" w:rsidR="001B3116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3.</w:t>
            </w:r>
          </w:p>
        </w:tc>
        <w:tc>
          <w:tcPr>
            <w:tcW w:w="1330" w:type="dxa"/>
          </w:tcPr>
          <w:p w14:paraId="46135747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324" w:type="dxa"/>
          </w:tcPr>
          <w:p w14:paraId="6F082465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B3116" w14:paraId="10FDC8EA" w14:textId="77777777" w:rsidTr="00647C4F">
        <w:tc>
          <w:tcPr>
            <w:tcW w:w="366" w:type="dxa"/>
          </w:tcPr>
          <w:p w14:paraId="3FBD4419" w14:textId="48DD81E9" w:rsidR="001B3116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4.</w:t>
            </w:r>
          </w:p>
        </w:tc>
        <w:tc>
          <w:tcPr>
            <w:tcW w:w="1330" w:type="dxa"/>
          </w:tcPr>
          <w:p w14:paraId="5AEA54A3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324" w:type="dxa"/>
          </w:tcPr>
          <w:p w14:paraId="6ABDDE15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B3116" w14:paraId="1C8F3B29" w14:textId="77777777" w:rsidTr="00647C4F">
        <w:tc>
          <w:tcPr>
            <w:tcW w:w="366" w:type="dxa"/>
          </w:tcPr>
          <w:p w14:paraId="16F74141" w14:textId="455064BD" w:rsidR="001B3116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5.</w:t>
            </w:r>
          </w:p>
        </w:tc>
        <w:tc>
          <w:tcPr>
            <w:tcW w:w="1330" w:type="dxa"/>
          </w:tcPr>
          <w:p w14:paraId="268F1FFE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324" w:type="dxa"/>
          </w:tcPr>
          <w:p w14:paraId="5BCB2D21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AE9414C" w14:textId="77777777" w:rsidR="00CD17BA" w:rsidRDefault="00CD17BA" w:rsidP="00215D2D">
      <w:pPr>
        <w:widowControl/>
        <w:overflowPunct w:val="0"/>
        <w:snapToGrid w:val="0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444FEA80" w14:textId="5571636B" w:rsidR="00CD17BA" w:rsidRPr="00215D2D" w:rsidRDefault="00215D2D" w:rsidP="00F176C1">
      <w:pPr>
        <w:widowControl/>
        <w:overflowPunct w:val="0"/>
        <w:snapToGrid w:val="0"/>
        <w:spacing w:before="240" w:after="240"/>
        <w:rPr>
          <w:rFonts w:ascii="Times New Roman"/>
          <w:b/>
          <w:spacing w:val="-4"/>
          <w:sz w:val="21"/>
          <w:u w:val="single" w:color="000000"/>
        </w:rPr>
      </w:pPr>
      <w:r w:rsidRPr="00215D2D">
        <w:rPr>
          <w:rFonts w:ascii="Times New Roman"/>
          <w:b/>
          <w:spacing w:val="-4"/>
          <w:sz w:val="21"/>
          <w:u w:val="single" w:color="000000"/>
        </w:rPr>
        <w:t xml:space="preserve">Intellectual Property Rights (e.g. patents, copyrights, </w:t>
      </w:r>
      <w:proofErr w:type="spellStart"/>
      <w:r w:rsidRPr="00215D2D">
        <w:rPr>
          <w:rFonts w:ascii="Times New Roman"/>
          <w:b/>
          <w:spacing w:val="-4"/>
          <w:sz w:val="21"/>
          <w:u w:val="single" w:color="000000"/>
        </w:rPr>
        <w:t>etc</w:t>
      </w:r>
      <w:proofErr w:type="spellEnd"/>
      <w:r w:rsidRPr="00215D2D">
        <w:rPr>
          <w:rFonts w:ascii="Times New Roman"/>
          <w:b/>
          <w:spacing w:val="-4"/>
          <w:sz w:val="21"/>
          <w:u w:val="single" w:color="000000"/>
        </w:rPr>
        <w:t>) Owned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16"/>
        <w:gridCol w:w="1379"/>
        <w:gridCol w:w="1710"/>
        <w:gridCol w:w="1350"/>
        <w:gridCol w:w="3265"/>
      </w:tblGrid>
      <w:tr w:rsidR="002A4702" w14:paraId="38D717EF" w14:textId="77777777" w:rsidTr="00995A11">
        <w:tc>
          <w:tcPr>
            <w:tcW w:w="1316" w:type="dxa"/>
          </w:tcPr>
          <w:p w14:paraId="67A889EE" w14:textId="77777777" w:rsidR="001B3116" w:rsidRDefault="001B3116" w:rsidP="004C1C52">
            <w:pPr>
              <w:widowControl/>
              <w:overflowPunct w:val="0"/>
              <w:snapToGrid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  <w:t>IP Type</w:t>
            </w:r>
          </w:p>
          <w:p w14:paraId="1A34DDF8" w14:textId="336A165C" w:rsidR="001B3116" w:rsidRPr="004C1C52" w:rsidRDefault="001B3116" w:rsidP="004C1C52">
            <w:pPr>
              <w:widowControl/>
              <w:overflowPunct w:val="0"/>
              <w:snapToGrid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r w:rsidRPr="00215D2D">
              <w:rPr>
                <w:rFonts w:ascii="Times New Roman"/>
                <w:b/>
                <w:spacing w:val="-4"/>
                <w:sz w:val="21"/>
                <w:u w:val="single" w:color="000000"/>
              </w:rPr>
              <w:t xml:space="preserve">(e.g. patents, </w:t>
            </w:r>
            <w:r w:rsidR="00D8729F">
              <w:rPr>
                <w:rFonts w:ascii="Times New Roman"/>
                <w:b/>
                <w:spacing w:val="-4"/>
                <w:sz w:val="21"/>
                <w:u w:val="single" w:color="000000"/>
              </w:rPr>
              <w:t xml:space="preserve">trademarks, designs, </w:t>
            </w:r>
            <w:r w:rsidRPr="00215D2D">
              <w:rPr>
                <w:rFonts w:ascii="Times New Roman"/>
                <w:b/>
                <w:spacing w:val="-4"/>
                <w:sz w:val="21"/>
                <w:u w:val="single" w:color="000000"/>
              </w:rPr>
              <w:t xml:space="preserve">copyrights, </w:t>
            </w:r>
            <w:r w:rsidR="00D8729F">
              <w:rPr>
                <w:rFonts w:ascii="Times New Roman"/>
                <w:b/>
                <w:spacing w:val="-4"/>
                <w:sz w:val="21"/>
                <w:u w:val="single" w:color="000000"/>
              </w:rPr>
              <w:t xml:space="preserve">trade secrets, know-how (undisclosed commercial information) </w:t>
            </w:r>
            <w:proofErr w:type="spellStart"/>
            <w:r w:rsidRPr="00215D2D">
              <w:rPr>
                <w:rFonts w:ascii="Times New Roman"/>
                <w:b/>
                <w:spacing w:val="-4"/>
                <w:sz w:val="21"/>
                <w:u w:val="single" w:color="000000"/>
              </w:rPr>
              <w:t>etc</w:t>
            </w:r>
            <w:proofErr w:type="spellEnd"/>
            <w:r w:rsidRPr="00215D2D">
              <w:rPr>
                <w:rFonts w:ascii="Times New Roman"/>
                <w:b/>
                <w:spacing w:val="-4"/>
                <w:sz w:val="21"/>
                <w:u w:val="single" w:color="000000"/>
              </w:rPr>
              <w:t>)</w:t>
            </w:r>
          </w:p>
        </w:tc>
        <w:tc>
          <w:tcPr>
            <w:tcW w:w="1379" w:type="dxa"/>
          </w:tcPr>
          <w:p w14:paraId="1203A464" w14:textId="77777777" w:rsidR="00397F77" w:rsidRDefault="001B3116" w:rsidP="004C1C52">
            <w:pPr>
              <w:widowControl/>
              <w:overflowPunct w:val="0"/>
              <w:snapToGrid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  <w:t xml:space="preserve">IP Status – Patent only (Please indicate: </w:t>
            </w:r>
            <w:r w:rsidR="00397F7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  <w:t>Applied/</w:t>
            </w:r>
          </w:p>
          <w:p w14:paraId="5800E729" w14:textId="263842B8" w:rsidR="00397F77" w:rsidRDefault="00E15637" w:rsidP="004C1C52">
            <w:pPr>
              <w:widowControl/>
              <w:overflowPunct w:val="0"/>
              <w:snapToGrid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  <w:t>Processing</w:t>
            </w:r>
            <w:r w:rsidR="002A470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  <w:t>/</w:t>
            </w:r>
          </w:p>
          <w:p w14:paraId="612E5B68" w14:textId="14D55A96" w:rsidR="001B3116" w:rsidRPr="0071215F" w:rsidRDefault="002A4702" w:rsidP="004C1C52">
            <w:pPr>
              <w:widowControl/>
              <w:overflowPunct w:val="0"/>
              <w:snapToGrid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  <w:t>Granted</w:t>
            </w:r>
            <w:r w:rsidR="001B311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  <w:t>)</w:t>
            </w:r>
          </w:p>
        </w:tc>
        <w:tc>
          <w:tcPr>
            <w:tcW w:w="1710" w:type="dxa"/>
          </w:tcPr>
          <w:p w14:paraId="3898005F" w14:textId="576440C5" w:rsidR="001B3116" w:rsidRDefault="00097D3B" w:rsidP="004C1C52">
            <w:pPr>
              <w:widowControl/>
              <w:overflowPunct w:val="0"/>
              <w:snapToGrid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  <w:t>Date</w:t>
            </w:r>
            <w:r w:rsidR="00BB4AF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  <w:t xml:space="preserve"> of Application/ Granted</w:t>
            </w:r>
          </w:p>
          <w:p w14:paraId="4A759519" w14:textId="0E5BBDF6" w:rsidR="00097D3B" w:rsidRPr="004C1C52" w:rsidRDefault="00097D3B" w:rsidP="004C1C52">
            <w:pPr>
              <w:widowControl/>
              <w:overflowPunct w:val="0"/>
              <w:snapToGrid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  <w:t>(DD/MM/YYYY)</w:t>
            </w:r>
          </w:p>
        </w:tc>
        <w:tc>
          <w:tcPr>
            <w:tcW w:w="1350" w:type="dxa"/>
          </w:tcPr>
          <w:p w14:paraId="1BE5C4A3" w14:textId="463697CB" w:rsidR="001B3116" w:rsidRPr="004C1C52" w:rsidRDefault="00097D3B" w:rsidP="004C1C52">
            <w:pPr>
              <w:widowControl/>
              <w:overflowPunct w:val="0"/>
              <w:snapToGrid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r w:rsidRPr="00097D3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  <w:t>Patent or Publication number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  <w:t xml:space="preserve"> (if applicable)</w:t>
            </w:r>
          </w:p>
        </w:tc>
        <w:tc>
          <w:tcPr>
            <w:tcW w:w="3265" w:type="dxa"/>
          </w:tcPr>
          <w:p w14:paraId="58B571E9" w14:textId="0CEACCD4" w:rsidR="001B3116" w:rsidRPr="001B3116" w:rsidRDefault="00097D3B" w:rsidP="004C1C52">
            <w:pPr>
              <w:widowControl/>
              <w:overflowPunct w:val="0"/>
              <w:snapToGrid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</w:rPr>
              <w:t>Title</w:t>
            </w:r>
          </w:p>
        </w:tc>
      </w:tr>
      <w:tr w:rsidR="002A4702" w14:paraId="67EE0076" w14:textId="77777777" w:rsidTr="00995A11">
        <w:tc>
          <w:tcPr>
            <w:tcW w:w="1316" w:type="dxa"/>
          </w:tcPr>
          <w:p w14:paraId="000F0A36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9" w:type="dxa"/>
          </w:tcPr>
          <w:p w14:paraId="5C075A22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</w:tcPr>
          <w:p w14:paraId="2119C41D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4855404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65" w:type="dxa"/>
          </w:tcPr>
          <w:p w14:paraId="39F5023B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A4702" w14:paraId="6F4281E4" w14:textId="77777777" w:rsidTr="00995A11">
        <w:tc>
          <w:tcPr>
            <w:tcW w:w="1316" w:type="dxa"/>
          </w:tcPr>
          <w:p w14:paraId="0DDD59AC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9" w:type="dxa"/>
          </w:tcPr>
          <w:p w14:paraId="7FC5CF8E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</w:tcPr>
          <w:p w14:paraId="62B88401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5BACF94C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65" w:type="dxa"/>
          </w:tcPr>
          <w:p w14:paraId="15E4B7C5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A4702" w14:paraId="184E04C0" w14:textId="77777777" w:rsidTr="00995A11">
        <w:tc>
          <w:tcPr>
            <w:tcW w:w="1316" w:type="dxa"/>
          </w:tcPr>
          <w:p w14:paraId="5677EE67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9" w:type="dxa"/>
          </w:tcPr>
          <w:p w14:paraId="5201CE3F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</w:tcPr>
          <w:p w14:paraId="2A5215CA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A1AA420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65" w:type="dxa"/>
          </w:tcPr>
          <w:p w14:paraId="5B172CE0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A4702" w14:paraId="35D7382E" w14:textId="77777777" w:rsidTr="00995A11">
        <w:tc>
          <w:tcPr>
            <w:tcW w:w="1316" w:type="dxa"/>
          </w:tcPr>
          <w:p w14:paraId="551108AD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9" w:type="dxa"/>
          </w:tcPr>
          <w:p w14:paraId="0986B0DD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</w:tcPr>
          <w:p w14:paraId="0F3BC3DD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2D5A3E5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65" w:type="dxa"/>
          </w:tcPr>
          <w:p w14:paraId="58FD3AEB" w14:textId="77777777" w:rsidR="001B3116" w:rsidRPr="00647C4F" w:rsidRDefault="001B3116" w:rsidP="004C1C52">
            <w:pPr>
              <w:widowControl/>
              <w:overflowPunct w:val="0"/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E484A77" w14:textId="77777777" w:rsidR="00CD17BA" w:rsidRDefault="00CD17BA" w:rsidP="00215D2D">
      <w:pPr>
        <w:widowControl/>
        <w:overflowPunct w:val="0"/>
        <w:snapToGrid w:val="0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5CF6D0F5" w14:textId="77777777" w:rsidR="00CD17BA" w:rsidRDefault="00CD17BA" w:rsidP="00215D2D">
      <w:pPr>
        <w:widowControl/>
        <w:overflowPunct w:val="0"/>
        <w:snapToGrid w:val="0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365A5A18" w14:textId="77777777" w:rsidR="000B057B" w:rsidRDefault="000B057B" w:rsidP="00215D2D">
      <w:pPr>
        <w:widowControl/>
        <w:overflowPunct w:val="0"/>
        <w:snapToGrid w:val="0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0DFA66E3" w14:textId="77777777" w:rsidR="000B057B" w:rsidRDefault="000B057B" w:rsidP="00215D2D">
      <w:pPr>
        <w:widowControl/>
        <w:overflowPunct w:val="0"/>
        <w:snapToGrid w:val="0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4EA32818" w14:textId="77777777" w:rsidR="000B057B" w:rsidRDefault="000B057B" w:rsidP="00215D2D">
      <w:pPr>
        <w:widowControl/>
        <w:overflowPunct w:val="0"/>
        <w:snapToGrid w:val="0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6D2D68F0" w14:textId="77777777" w:rsidR="000B057B" w:rsidRDefault="000B057B" w:rsidP="00215D2D">
      <w:pPr>
        <w:widowControl/>
        <w:overflowPunct w:val="0"/>
        <w:snapToGrid w:val="0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78F327BE" w14:textId="77777777" w:rsidR="000B057B" w:rsidRDefault="000B057B" w:rsidP="00215D2D">
      <w:pPr>
        <w:widowControl/>
        <w:overflowPunct w:val="0"/>
        <w:snapToGrid w:val="0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12221234" w14:textId="77777777" w:rsidR="000B057B" w:rsidRDefault="000B057B" w:rsidP="00215D2D">
      <w:pPr>
        <w:widowControl/>
        <w:overflowPunct w:val="0"/>
        <w:snapToGrid w:val="0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60B43BAD" w14:textId="77777777" w:rsidR="000B057B" w:rsidRDefault="000B057B" w:rsidP="00215D2D">
      <w:pPr>
        <w:widowControl/>
        <w:overflowPunct w:val="0"/>
        <w:snapToGrid w:val="0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06506F33" w14:textId="77777777" w:rsidR="000B057B" w:rsidRDefault="000B057B" w:rsidP="00215D2D">
      <w:pPr>
        <w:widowControl/>
        <w:overflowPunct w:val="0"/>
        <w:snapToGrid w:val="0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162B667F" w14:textId="77777777" w:rsidR="000B057B" w:rsidRDefault="000B057B" w:rsidP="00215D2D">
      <w:pPr>
        <w:widowControl/>
        <w:overflowPunct w:val="0"/>
        <w:snapToGrid w:val="0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sectPr w:rsidR="000B057B" w:rsidSect="00FD444C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10" w:h="16840" w:code="9"/>
      <w:pgMar w:top="1440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299582" w14:textId="77777777" w:rsidR="00C96708" w:rsidRDefault="00C96708" w:rsidP="00F20C79">
      <w:r>
        <w:separator/>
      </w:r>
    </w:p>
  </w:endnote>
  <w:endnote w:type="continuationSeparator" w:id="0">
    <w:p w14:paraId="00A90C26" w14:textId="77777777" w:rsidR="00C96708" w:rsidRDefault="00C96708" w:rsidP="00F20C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6BFC1D" w14:textId="77777777" w:rsidR="0078284E" w:rsidRPr="004850DF" w:rsidRDefault="0078284E">
    <w:pPr>
      <w:pStyle w:val="Footer"/>
      <w:jc w:val="center"/>
      <w:rPr>
        <w:caps/>
        <w:noProof/>
        <w:sz w:val="24"/>
        <w:szCs w:val="24"/>
      </w:rPr>
    </w:pPr>
    <w:r w:rsidRPr="004850DF">
      <w:rPr>
        <w:caps/>
        <w:sz w:val="24"/>
        <w:szCs w:val="24"/>
      </w:rPr>
      <w:fldChar w:fldCharType="begin"/>
    </w:r>
    <w:r w:rsidRPr="004850DF">
      <w:rPr>
        <w:caps/>
        <w:sz w:val="24"/>
        <w:szCs w:val="24"/>
      </w:rPr>
      <w:instrText xml:space="preserve"> PAGE   \* MERGEFORMAT </w:instrText>
    </w:r>
    <w:r w:rsidRPr="004850DF">
      <w:rPr>
        <w:caps/>
        <w:sz w:val="24"/>
        <w:szCs w:val="24"/>
      </w:rPr>
      <w:fldChar w:fldCharType="separate"/>
    </w:r>
    <w:r w:rsidRPr="004850DF">
      <w:rPr>
        <w:caps/>
        <w:noProof/>
        <w:sz w:val="24"/>
        <w:szCs w:val="24"/>
      </w:rPr>
      <w:t>2</w:t>
    </w:r>
    <w:r w:rsidRPr="004850DF">
      <w:rPr>
        <w:caps/>
        <w:noProof/>
        <w:sz w:val="24"/>
        <w:szCs w:val="24"/>
      </w:rPr>
      <w:fldChar w:fldCharType="end"/>
    </w:r>
  </w:p>
  <w:p w14:paraId="7B7D7A0B" w14:textId="511478D2" w:rsidR="00D52431" w:rsidRPr="00D52431" w:rsidRDefault="00D52431">
    <w:pPr>
      <w:pStyle w:val="Footer"/>
      <w:rPr>
        <w:rFonts w:ascii="Times New Roman" w:hAnsi="Times New Roman" w:cs="Times New Roman"/>
        <w:sz w:val="22"/>
        <w:szCs w:val="2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FEAFC4" w14:textId="6360F58D" w:rsidR="00FD444C" w:rsidRPr="00D52431" w:rsidRDefault="00FD444C" w:rsidP="00FD444C">
    <w:pPr>
      <w:pStyle w:val="Footer"/>
      <w:rPr>
        <w:rFonts w:ascii="Times New Roman" w:hAnsi="Times New Roman" w:cs="Times New Roman"/>
        <w:sz w:val="22"/>
        <w:szCs w:val="22"/>
      </w:rPr>
    </w:pPr>
    <w:r w:rsidRPr="00D52431">
      <w:rPr>
        <w:rFonts w:ascii="Times New Roman" w:hAnsi="Times New Roman" w:cs="Times New Roman"/>
        <w:sz w:val="22"/>
        <w:szCs w:val="22"/>
      </w:rPr>
      <w:t>[</w:t>
    </w:r>
    <w:r w:rsidR="00400998">
      <w:rPr>
        <w:rFonts w:ascii="Times New Roman" w:hAnsi="Times New Roman" w:cs="Times New Roman"/>
        <w:sz w:val="22"/>
        <w:szCs w:val="22"/>
      </w:rPr>
      <w:t>Jan 202</w:t>
    </w:r>
    <w:r w:rsidR="00C502C9">
      <w:rPr>
        <w:rFonts w:ascii="Times New Roman" w:hAnsi="Times New Roman" w:cs="Times New Roman"/>
        <w:sz w:val="22"/>
        <w:szCs w:val="22"/>
      </w:rPr>
      <w:t>6</w:t>
    </w:r>
    <w:r w:rsidR="00233D16" w:rsidRPr="00EE5E09">
      <w:rPr>
        <w:rFonts w:ascii="Times New Roman" w:hAnsi="Times New Roman" w:cs="Times New Roman"/>
        <w:sz w:val="22"/>
        <w:szCs w:val="22"/>
      </w:rPr>
      <w:t xml:space="preserve"> </w:t>
    </w:r>
    <w:r w:rsidRPr="00EE5E09">
      <w:rPr>
        <w:rFonts w:ascii="Times New Roman" w:hAnsi="Times New Roman" w:cs="Times New Roman"/>
        <w:sz w:val="22"/>
        <w:szCs w:val="22"/>
      </w:rPr>
      <w:t>edition</w:t>
    </w:r>
    <w:r w:rsidRPr="00D52431">
      <w:rPr>
        <w:rFonts w:ascii="Times New Roman" w:hAnsi="Times New Roman" w:cs="Times New Roman"/>
        <w:sz w:val="22"/>
        <w:szCs w:val="22"/>
      </w:rPr>
      <w:t>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44EE79" w14:textId="77777777" w:rsidR="00C96708" w:rsidRDefault="00C96708" w:rsidP="00F20C79">
      <w:r>
        <w:separator/>
      </w:r>
    </w:p>
  </w:footnote>
  <w:footnote w:type="continuationSeparator" w:id="0">
    <w:p w14:paraId="68E172F6" w14:textId="77777777" w:rsidR="00C96708" w:rsidRDefault="00C96708" w:rsidP="00F20C79">
      <w:r>
        <w:continuationSeparator/>
      </w:r>
    </w:p>
  </w:footnote>
  <w:footnote w:id="1">
    <w:p w14:paraId="7EBB84DE" w14:textId="7363ADD0" w:rsidR="004C0243" w:rsidRDefault="004C0243" w:rsidP="004850DF">
      <w:pPr>
        <w:pStyle w:val="FootnoteText"/>
        <w:jc w:val="both"/>
        <w:rPr>
          <w:lang w:eastAsia="zh-TW"/>
        </w:rPr>
      </w:pPr>
      <w:r>
        <w:rPr>
          <w:rStyle w:val="FootnoteReference"/>
        </w:rPr>
        <w:footnoteRef/>
      </w:r>
      <w:r>
        <w:t xml:space="preserve"> </w:t>
      </w:r>
      <w:r w:rsidRPr="004850DF">
        <w:rPr>
          <w:rFonts w:ascii="Times New Roman" w:hAnsi="Times New Roman" w:cs="Times New Roman"/>
          <w:b/>
          <w:bCs/>
        </w:rPr>
        <w:t>Teaching or Research Support Staff</w:t>
      </w:r>
      <w:r w:rsidRPr="004850DF">
        <w:rPr>
          <w:rFonts w:ascii="Times New Roman" w:hAnsi="Times New Roman" w:cs="Times New Roman"/>
        </w:rPr>
        <w:t xml:space="preserve"> include Teaching Associate, Instructional Assistant, Post-doctoral Fellow, Research Associate/Assistant. Technical Support Staff include Research Engineer/Scientis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672372" w14:textId="17B3AF83" w:rsidR="00FD444C" w:rsidRPr="00FD444C" w:rsidRDefault="00FD444C" w:rsidP="00FD444C">
    <w:pPr>
      <w:pStyle w:val="Header"/>
      <w:jc w:val="center"/>
      <w:rPr>
        <w:rFonts w:ascii="Times New Roman" w:hAnsi="Times New Roman" w:cs="Times New Roman"/>
        <w:sz w:val="24"/>
        <w:szCs w:val="24"/>
        <w:lang w:eastAsia="zh-TW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B9896A" w14:textId="73D4D62B" w:rsidR="00FD444C" w:rsidRDefault="00FD444C" w:rsidP="00FD444C">
    <w:pPr>
      <w:pStyle w:val="Header"/>
      <w:jc w:val="right"/>
    </w:pPr>
    <w:r w:rsidRPr="00DD03DD">
      <w:rPr>
        <w:rFonts w:ascii="Times New Roman" w:hAnsi="Times New Roman" w:cs="Times New Roman"/>
        <w:b/>
        <w:sz w:val="26"/>
        <w:szCs w:val="26"/>
        <w:u w:val="single"/>
        <w:lang w:eastAsia="zh-HK"/>
      </w:rPr>
      <w:t>Annex A(</w:t>
    </w:r>
    <w:proofErr w:type="spellStart"/>
    <w:r w:rsidRPr="00DD03DD">
      <w:rPr>
        <w:rFonts w:ascii="Times New Roman" w:hAnsi="Times New Roman" w:cs="Times New Roman"/>
        <w:b/>
        <w:sz w:val="26"/>
        <w:szCs w:val="26"/>
        <w:u w:val="single"/>
        <w:lang w:eastAsia="zh-HK"/>
      </w:rPr>
      <w:t>i</w:t>
    </w:r>
    <w:proofErr w:type="spellEnd"/>
    <w:r w:rsidRPr="00DD03DD">
      <w:rPr>
        <w:rFonts w:ascii="Times New Roman" w:hAnsi="Times New Roman" w:cs="Times New Roman"/>
        <w:b/>
        <w:sz w:val="26"/>
        <w:szCs w:val="26"/>
        <w:u w:val="single"/>
        <w:lang w:eastAsia="zh-HK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4C04E4"/>
    <w:multiLevelType w:val="hybridMultilevel"/>
    <w:tmpl w:val="9900FDFE"/>
    <w:lvl w:ilvl="0" w:tplc="9EA6BCEA">
      <w:start w:val="2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35758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O3tLAwtjQyM7U0NDRR0lEKTi0uzszPAykwrAUAeP7ZOywAAAA="/>
  </w:docVars>
  <w:rsids>
    <w:rsidRoot w:val="00CD17BA"/>
    <w:rsid w:val="00000563"/>
    <w:rsid w:val="000532D2"/>
    <w:rsid w:val="000575A4"/>
    <w:rsid w:val="0007112E"/>
    <w:rsid w:val="0007526E"/>
    <w:rsid w:val="00090E88"/>
    <w:rsid w:val="00097D3B"/>
    <w:rsid w:val="000B057B"/>
    <w:rsid w:val="000C0D0C"/>
    <w:rsid w:val="000C5E8F"/>
    <w:rsid w:val="000C7B1C"/>
    <w:rsid w:val="00115BFC"/>
    <w:rsid w:val="0018041E"/>
    <w:rsid w:val="00193B97"/>
    <w:rsid w:val="001A453C"/>
    <w:rsid w:val="001B3116"/>
    <w:rsid w:val="001B3C9D"/>
    <w:rsid w:val="001C3EC4"/>
    <w:rsid w:val="001C68B5"/>
    <w:rsid w:val="00215D2D"/>
    <w:rsid w:val="00230743"/>
    <w:rsid w:val="00232C65"/>
    <w:rsid w:val="00233D16"/>
    <w:rsid w:val="0028018A"/>
    <w:rsid w:val="002A4702"/>
    <w:rsid w:val="002E7827"/>
    <w:rsid w:val="002F65F0"/>
    <w:rsid w:val="00301A87"/>
    <w:rsid w:val="00324FF3"/>
    <w:rsid w:val="003268A3"/>
    <w:rsid w:val="00342050"/>
    <w:rsid w:val="003430FB"/>
    <w:rsid w:val="00397F77"/>
    <w:rsid w:val="003B503C"/>
    <w:rsid w:val="003D569C"/>
    <w:rsid w:val="003F0B90"/>
    <w:rsid w:val="00400998"/>
    <w:rsid w:val="00404D8E"/>
    <w:rsid w:val="004132C8"/>
    <w:rsid w:val="004151FE"/>
    <w:rsid w:val="00435723"/>
    <w:rsid w:val="00444D31"/>
    <w:rsid w:val="00450F9A"/>
    <w:rsid w:val="00463225"/>
    <w:rsid w:val="004850DF"/>
    <w:rsid w:val="004927D6"/>
    <w:rsid w:val="00496D6A"/>
    <w:rsid w:val="004A40E0"/>
    <w:rsid w:val="004C0243"/>
    <w:rsid w:val="004F17D4"/>
    <w:rsid w:val="005240A4"/>
    <w:rsid w:val="00550FF4"/>
    <w:rsid w:val="005618E2"/>
    <w:rsid w:val="00581D73"/>
    <w:rsid w:val="005A4FE6"/>
    <w:rsid w:val="005D0E1D"/>
    <w:rsid w:val="005D7602"/>
    <w:rsid w:val="005F4631"/>
    <w:rsid w:val="00600455"/>
    <w:rsid w:val="0063090C"/>
    <w:rsid w:val="00634DD7"/>
    <w:rsid w:val="00647C4F"/>
    <w:rsid w:val="00675ABD"/>
    <w:rsid w:val="006845F9"/>
    <w:rsid w:val="00696C33"/>
    <w:rsid w:val="006C6DDC"/>
    <w:rsid w:val="006D6D08"/>
    <w:rsid w:val="0071215F"/>
    <w:rsid w:val="00720F83"/>
    <w:rsid w:val="00731B5E"/>
    <w:rsid w:val="007352E5"/>
    <w:rsid w:val="00735FAE"/>
    <w:rsid w:val="00754D34"/>
    <w:rsid w:val="007568F8"/>
    <w:rsid w:val="00777B58"/>
    <w:rsid w:val="0078284E"/>
    <w:rsid w:val="0079371A"/>
    <w:rsid w:val="007A6C5D"/>
    <w:rsid w:val="007D1BED"/>
    <w:rsid w:val="007D5AFD"/>
    <w:rsid w:val="0080120E"/>
    <w:rsid w:val="008127EE"/>
    <w:rsid w:val="00822099"/>
    <w:rsid w:val="00862029"/>
    <w:rsid w:val="00882BA2"/>
    <w:rsid w:val="008C5057"/>
    <w:rsid w:val="008D16B3"/>
    <w:rsid w:val="008D6E05"/>
    <w:rsid w:val="008E1821"/>
    <w:rsid w:val="009128D5"/>
    <w:rsid w:val="0093466C"/>
    <w:rsid w:val="009415DD"/>
    <w:rsid w:val="00980258"/>
    <w:rsid w:val="009938A2"/>
    <w:rsid w:val="00995A11"/>
    <w:rsid w:val="009A6863"/>
    <w:rsid w:val="009D07B4"/>
    <w:rsid w:val="009E71CE"/>
    <w:rsid w:val="00A071A2"/>
    <w:rsid w:val="00A16F7B"/>
    <w:rsid w:val="00A25450"/>
    <w:rsid w:val="00A27D37"/>
    <w:rsid w:val="00A374D1"/>
    <w:rsid w:val="00A54676"/>
    <w:rsid w:val="00AE392D"/>
    <w:rsid w:val="00B0685B"/>
    <w:rsid w:val="00B134C3"/>
    <w:rsid w:val="00B252B7"/>
    <w:rsid w:val="00B5763A"/>
    <w:rsid w:val="00B82544"/>
    <w:rsid w:val="00B950F3"/>
    <w:rsid w:val="00BA2129"/>
    <w:rsid w:val="00BA7BFE"/>
    <w:rsid w:val="00BB4AF8"/>
    <w:rsid w:val="00BC29DC"/>
    <w:rsid w:val="00BC5227"/>
    <w:rsid w:val="00C0617D"/>
    <w:rsid w:val="00C10605"/>
    <w:rsid w:val="00C502C9"/>
    <w:rsid w:val="00C66A9F"/>
    <w:rsid w:val="00C71EAF"/>
    <w:rsid w:val="00C86628"/>
    <w:rsid w:val="00C96708"/>
    <w:rsid w:val="00CA182F"/>
    <w:rsid w:val="00CA35F1"/>
    <w:rsid w:val="00CD17BA"/>
    <w:rsid w:val="00CD724D"/>
    <w:rsid w:val="00CF4F52"/>
    <w:rsid w:val="00D31414"/>
    <w:rsid w:val="00D377D0"/>
    <w:rsid w:val="00D400B5"/>
    <w:rsid w:val="00D52431"/>
    <w:rsid w:val="00D55D04"/>
    <w:rsid w:val="00D65FC3"/>
    <w:rsid w:val="00D67CD8"/>
    <w:rsid w:val="00D70ECC"/>
    <w:rsid w:val="00D8729F"/>
    <w:rsid w:val="00D87A00"/>
    <w:rsid w:val="00DC251C"/>
    <w:rsid w:val="00DC3CF6"/>
    <w:rsid w:val="00DD03DD"/>
    <w:rsid w:val="00DD4168"/>
    <w:rsid w:val="00DF5D23"/>
    <w:rsid w:val="00E03D5C"/>
    <w:rsid w:val="00E0412F"/>
    <w:rsid w:val="00E07519"/>
    <w:rsid w:val="00E15637"/>
    <w:rsid w:val="00E325E5"/>
    <w:rsid w:val="00E365DE"/>
    <w:rsid w:val="00E40D70"/>
    <w:rsid w:val="00EA00CA"/>
    <w:rsid w:val="00EC4C70"/>
    <w:rsid w:val="00EC71FB"/>
    <w:rsid w:val="00EE48F9"/>
    <w:rsid w:val="00EE5E09"/>
    <w:rsid w:val="00F0345B"/>
    <w:rsid w:val="00F176C1"/>
    <w:rsid w:val="00F20C79"/>
    <w:rsid w:val="00F450B9"/>
    <w:rsid w:val="00F5324B"/>
    <w:rsid w:val="00F729D5"/>
    <w:rsid w:val="00F91557"/>
    <w:rsid w:val="00FB7271"/>
    <w:rsid w:val="00FD444C"/>
    <w:rsid w:val="00FE32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4A0CE6"/>
  <w15:docId w15:val="{7EE17060-5D2B-4494-9128-2E248289A1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20"/>
      <w:outlineLvl w:val="0"/>
    </w:pPr>
    <w:rPr>
      <w:rFonts w:ascii="Times New Roman" w:eastAsia="Times New Roman" w:hAnsi="Times New Roman"/>
      <w:b/>
      <w:bCs/>
      <w:sz w:val="21"/>
      <w:szCs w:val="2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pPr>
      <w:ind w:left="120"/>
    </w:pPr>
    <w:rPr>
      <w:rFonts w:ascii="Times New Roman" w:eastAsia="Times New Roman" w:hAnsi="Times New Roman"/>
      <w:sz w:val="21"/>
      <w:szCs w:val="2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20C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F20C79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20C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F20C79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5FC3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5FC3"/>
    <w:rPr>
      <w:rFonts w:asciiTheme="majorHAnsi" w:eastAsiaTheme="majorEastAsia" w:hAnsiTheme="majorHAnsi" w:cstheme="majorBidi"/>
      <w:sz w:val="18"/>
      <w:szCs w:val="18"/>
    </w:rPr>
  </w:style>
  <w:style w:type="paragraph" w:styleId="Revision">
    <w:name w:val="Revision"/>
    <w:hidden/>
    <w:uiPriority w:val="99"/>
    <w:semiHidden/>
    <w:rsid w:val="0071215F"/>
    <w:pPr>
      <w:widowControl/>
    </w:pPr>
  </w:style>
  <w:style w:type="table" w:styleId="TableGrid">
    <w:name w:val="Table Grid"/>
    <w:basedOn w:val="TableNormal"/>
    <w:uiPriority w:val="39"/>
    <w:rsid w:val="007121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D6E05"/>
    <w:rPr>
      <w:color w:val="66666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128D5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128D5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128D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C024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C024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C024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12669EECD8547D4A1A1E7EAB296B9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3353B3-E153-4645-BF73-D7DCF80E2F47}"/>
      </w:docPartPr>
      <w:docPartBody>
        <w:p w:rsidR="00F31E94" w:rsidRDefault="00F31E94" w:rsidP="00F31E94">
          <w:pPr>
            <w:pStyle w:val="D12669EECD8547D4A1A1E7EAB296B92C"/>
          </w:pPr>
          <w:r w:rsidRPr="004C4A8A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31E94"/>
    <w:rsid w:val="001C68B5"/>
    <w:rsid w:val="00232C65"/>
    <w:rsid w:val="003D569C"/>
    <w:rsid w:val="003F729F"/>
    <w:rsid w:val="004A40E0"/>
    <w:rsid w:val="005505B7"/>
    <w:rsid w:val="007A1DAD"/>
    <w:rsid w:val="00A40582"/>
    <w:rsid w:val="00BA7BFE"/>
    <w:rsid w:val="00D55D04"/>
    <w:rsid w:val="00F31E94"/>
    <w:rsid w:val="00F75E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HK" w:eastAsia="zh-TW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31E94"/>
    <w:rPr>
      <w:color w:val="666666"/>
    </w:rPr>
  </w:style>
  <w:style w:type="paragraph" w:customStyle="1" w:styleId="D12669EECD8547D4A1A1E7EAB296B92C">
    <w:name w:val="D12669EECD8547D4A1A1E7EAB296B92C"/>
    <w:rsid w:val="00F31E9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CB74DFBDC46489F2AF37BE8036601" ma:contentTypeVersion="19" ma:contentTypeDescription="Create a new document." ma:contentTypeScope="" ma:versionID="36e9abc59f632373e6d6ffab354e6205">
  <xsd:schema xmlns:xsd="http://www.w3.org/2001/XMLSchema" xmlns:xs="http://www.w3.org/2001/XMLSchema" xmlns:p="http://schemas.microsoft.com/office/2006/metadata/properties" xmlns:ns2="5c62fb55-ab56-4c59-9647-38644d465161" xmlns:ns3="5f44dcd9-660c-482e-bcb2-b569a7951824" targetNamespace="http://schemas.microsoft.com/office/2006/metadata/properties" ma:root="true" ma:fieldsID="9a4d8dfe58299756fe7c601b30016cfb" ns2:_="" ns3:_="">
    <xsd:import namespace="5c62fb55-ab56-4c59-9647-38644d465161"/>
    <xsd:import namespace="5f44dcd9-660c-482e-bcb2-b569a795182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62fb55-ab56-4c59-9647-38644d46516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3b4186e-3ab7-4c87-ab02-55213d33d571}" ma:internalName="TaxCatchAll" ma:showField="CatchAllData" ma:web="5c62fb55-ab56-4c59-9647-38644d46516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44dcd9-660c-482e-bcb2-b569a79518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9659908-461d-4310-9e2e-8d0890ed1e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f44dcd9-660c-482e-bcb2-b569a7951824">
      <Terms xmlns="http://schemas.microsoft.com/office/infopath/2007/PartnerControls"/>
    </lcf76f155ced4ddcb4097134ff3c332f>
    <TaxCatchAll xmlns="5c62fb55-ab56-4c59-9647-38644d465161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281ED42-9478-41C1-BA9B-516E79BCE3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62fb55-ab56-4c59-9647-38644d465161"/>
    <ds:schemaRef ds:uri="5f44dcd9-660c-482e-bcb2-b569a79518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9B9C9B-D7AB-4246-9DD6-955D4B5CB206}">
  <ds:schemaRefs>
    <ds:schemaRef ds:uri="http://schemas.microsoft.com/office/2006/metadata/properties"/>
    <ds:schemaRef ds:uri="http://schemas.microsoft.com/office/infopath/2007/PartnerControls"/>
    <ds:schemaRef ds:uri="5f44dcd9-660c-482e-bcb2-b569a7951824"/>
    <ds:schemaRef ds:uri="5c62fb55-ab56-4c59-9647-38644d465161"/>
  </ds:schemaRefs>
</ds:datastoreItem>
</file>

<file path=customXml/itemProps3.xml><?xml version="1.0" encoding="utf-8"?>
<ds:datastoreItem xmlns:ds="http://schemas.openxmlformats.org/officeDocument/2006/customXml" ds:itemID="{04F86E99-21D1-4BE8-A142-FEED976A7DD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E3CB27F-0667-414D-A0C1-7C0642DE7D7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332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(TF)1</dc:creator>
  <cp:lastModifiedBy>Andrew YEUNG</cp:lastModifiedBy>
  <cp:revision>52</cp:revision>
  <cp:lastPrinted>2021-04-15T08:56:00Z</cp:lastPrinted>
  <dcterms:created xsi:type="dcterms:W3CDTF">2025-01-13T02:32:00Z</dcterms:created>
  <dcterms:modified xsi:type="dcterms:W3CDTF">2026-02-10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CB74DFBDC46489F2AF37BE8036601</vt:lpwstr>
  </property>
  <property fmtid="{D5CDD505-2E9C-101B-9397-08002B2CF9AE}" pid="3" name="MediaServiceImageTags">
    <vt:lpwstr/>
  </property>
</Properties>
</file>